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4CC9B13" w14:textId="61FBF509" w:rsidR="00FF501A" w:rsidRPr="00C36F2F" w:rsidRDefault="00D35598" w:rsidP="00D35598">
      <w:pPr>
        <w:rPr>
          <w:highlight w:val="yellow"/>
        </w:rPr>
      </w:pPr>
      <w:r w:rsidRPr="00C36F2F">
        <w:rPr>
          <w:highlight w:val="yellow"/>
        </w:rPr>
        <w:t>To me</w:t>
      </w:r>
      <w:r w:rsidR="00283508">
        <w:rPr>
          <w:highlight w:val="yellow"/>
        </w:rPr>
        <w:t>,</w:t>
      </w:r>
      <w:r w:rsidRPr="00C36F2F">
        <w:rPr>
          <w:highlight w:val="yellow"/>
        </w:rPr>
        <w:t xml:space="preserve"> it means being consciously aware of your environment </w:t>
      </w:r>
      <w:r w:rsidR="00220093">
        <w:rPr>
          <w:highlight w:val="yellow"/>
        </w:rPr>
        <w:t>from</w:t>
      </w:r>
      <w:r w:rsidRPr="00C36F2F">
        <w:rPr>
          <w:highlight w:val="yellow"/>
        </w:rPr>
        <w:t xml:space="preserve"> the </w:t>
      </w:r>
      <w:r w:rsidR="005B7343">
        <w:rPr>
          <w:highlight w:val="yellow"/>
        </w:rPr>
        <w:t>smallest</w:t>
      </w:r>
      <w:r w:rsidRPr="00C36F2F">
        <w:rPr>
          <w:highlight w:val="yellow"/>
        </w:rPr>
        <w:t xml:space="preserve"> thing</w:t>
      </w:r>
      <w:r w:rsidR="00220093">
        <w:rPr>
          <w:highlight w:val="yellow"/>
        </w:rPr>
        <w:t>s that you do day to day</w:t>
      </w:r>
    </w:p>
    <w:p w14:paraId="4A84313D" w14:textId="4845B89C" w:rsidR="00D35598" w:rsidRPr="00C36F2F" w:rsidRDefault="00D35598" w:rsidP="00D35598">
      <w:pPr>
        <w:rPr>
          <w:highlight w:val="yellow"/>
        </w:rPr>
      </w:pPr>
      <w:r w:rsidRPr="00C36F2F">
        <w:rPr>
          <w:highlight w:val="yellow"/>
        </w:rPr>
        <w:t>I'm not sure I can</w:t>
      </w:r>
      <w:r w:rsidR="005B7343">
        <w:rPr>
          <w:highlight w:val="yellow"/>
        </w:rPr>
        <w:t>’t</w:t>
      </w:r>
      <w:r w:rsidRPr="00C36F2F">
        <w:rPr>
          <w:highlight w:val="yellow"/>
        </w:rPr>
        <w:t xml:space="preserve"> remember </w:t>
      </w:r>
    </w:p>
    <w:p w14:paraId="701BF989" w14:textId="7D1C4A43" w:rsidR="00D35598" w:rsidRPr="00C36F2F" w:rsidRDefault="00D35598" w:rsidP="00D35598">
      <w:pPr>
        <w:rPr>
          <w:highlight w:val="yellow"/>
        </w:rPr>
      </w:pPr>
      <w:r w:rsidRPr="00C36F2F">
        <w:rPr>
          <w:highlight w:val="yellow"/>
        </w:rPr>
        <w:t xml:space="preserve">I think educating myself better on how to reduce climate change </w:t>
      </w:r>
    </w:p>
    <w:p w14:paraId="4159ECC4" w14:textId="4B57D74C" w:rsidR="00D35598" w:rsidRPr="00C36F2F" w:rsidRDefault="00D35598" w:rsidP="00D35598">
      <w:pPr>
        <w:rPr>
          <w:highlight w:val="yellow"/>
        </w:rPr>
      </w:pPr>
      <w:r w:rsidRPr="00C36F2F">
        <w:rPr>
          <w:highlight w:val="yellow"/>
        </w:rPr>
        <w:t xml:space="preserve">I think environmental pollution especially from the industries </w:t>
      </w:r>
    </w:p>
    <w:p w14:paraId="03EB4FFC" w14:textId="26F2E478" w:rsidR="00D35598" w:rsidRDefault="00D35598" w:rsidP="00D35598">
      <w:r w:rsidRPr="006B0C8F">
        <w:rPr>
          <w:highlight w:val="yellow"/>
        </w:rPr>
        <w:t>N</w:t>
      </w:r>
      <w:r w:rsidR="006B0C8F" w:rsidRPr="006B0C8F">
        <w:rPr>
          <w:highlight w:val="yellow"/>
        </w:rPr>
        <w:t>ever</w:t>
      </w:r>
    </w:p>
    <w:p w14:paraId="7A906BE2" w14:textId="77777777" w:rsidR="006B0C8F" w:rsidRDefault="006B0C8F" w:rsidP="00D35598">
      <w:r w:rsidRPr="006B0C8F">
        <w:rPr>
          <w:highlight w:val="yellow"/>
        </w:rPr>
        <w:t>Yes</w:t>
      </w:r>
    </w:p>
    <w:p w14:paraId="6F009601" w14:textId="53B24F13" w:rsidR="00D35598" w:rsidRDefault="00D35598" w:rsidP="00D35598">
      <w:proofErr w:type="gramStart"/>
      <w:r w:rsidRPr="00D35598">
        <w:t>So</w:t>
      </w:r>
      <w:proofErr w:type="gramEnd"/>
      <w:r w:rsidRPr="00D35598">
        <w:t xml:space="preserve"> for me is using less plastic for samples e</w:t>
      </w:r>
      <w:r w:rsidR="00283508">
        <w:t>nviron</w:t>
      </w:r>
      <w:r w:rsidRPr="00D35598">
        <w:t xml:space="preserve">mental friendly </w:t>
      </w:r>
    </w:p>
    <w:p w14:paraId="515E729E" w14:textId="5A1270B4" w:rsidR="00D35598" w:rsidRDefault="00D35598" w:rsidP="00D35598">
      <w:r w:rsidRPr="00D35598">
        <w:t xml:space="preserve">The time when I try to eat less meat for example </w:t>
      </w:r>
    </w:p>
    <w:p w14:paraId="7A03B8BF" w14:textId="093590FC" w:rsidR="00D35598" w:rsidRDefault="00D35598" w:rsidP="00D35598">
      <w:proofErr w:type="gramStart"/>
      <w:r w:rsidRPr="00D35598">
        <w:t>So</w:t>
      </w:r>
      <w:proofErr w:type="gramEnd"/>
      <w:r w:rsidRPr="00D35598">
        <w:t xml:space="preserve"> it's important to </w:t>
      </w:r>
      <w:r w:rsidR="00220093">
        <w:t>educate</w:t>
      </w:r>
      <w:r w:rsidRPr="00D35598">
        <w:t xml:space="preserve"> more and make awareness about climate change </w:t>
      </w:r>
    </w:p>
    <w:p w14:paraId="5134EDBC" w14:textId="6F3578DD" w:rsidR="00D35598" w:rsidRDefault="00D35598" w:rsidP="00D35598">
      <w:r w:rsidRPr="00D35598">
        <w:t xml:space="preserve">A lot of things actually and I would say uh plastic and for the industry there </w:t>
      </w:r>
    </w:p>
    <w:p w14:paraId="716AA793" w14:textId="014B80B0" w:rsidR="00D35598" w:rsidRDefault="00D35598" w:rsidP="00D35598">
      <w:r>
        <w:t xml:space="preserve">Not </w:t>
      </w:r>
      <w:r w:rsidRPr="00D35598">
        <w:t xml:space="preserve">Really </w:t>
      </w:r>
    </w:p>
    <w:p w14:paraId="1F402533" w14:textId="2E8193A0" w:rsidR="006B0C8F" w:rsidRDefault="006B0C8F" w:rsidP="00D35598">
      <w:r>
        <w:t>Yes</w:t>
      </w:r>
    </w:p>
    <w:p w14:paraId="0E021FEF" w14:textId="7EFF3278" w:rsidR="00D35598" w:rsidRPr="00E238DF" w:rsidRDefault="00D35598" w:rsidP="00D35598">
      <w:pPr>
        <w:rPr>
          <w:highlight w:val="yellow"/>
        </w:rPr>
      </w:pPr>
      <w:r w:rsidRPr="00E238DF">
        <w:rPr>
          <w:highlight w:val="yellow"/>
        </w:rPr>
        <w:t xml:space="preserve">I think driving more cars is better whatever I meant </w:t>
      </w:r>
    </w:p>
    <w:p w14:paraId="6818900E" w14:textId="4B7B1E25" w:rsidR="00D35598" w:rsidRPr="00E238DF" w:rsidRDefault="00D35598" w:rsidP="00D35598">
      <w:pPr>
        <w:rPr>
          <w:highlight w:val="yellow"/>
        </w:rPr>
      </w:pPr>
      <w:r w:rsidRPr="00E238DF">
        <w:rPr>
          <w:highlight w:val="yellow"/>
        </w:rPr>
        <w:t xml:space="preserve">Well I'm awesome So what should I change </w:t>
      </w:r>
    </w:p>
    <w:p w14:paraId="169EDA04" w14:textId="77777777" w:rsidR="000B1270" w:rsidRDefault="000B1270" w:rsidP="00D35598">
      <w:pPr>
        <w:rPr>
          <w:highlight w:val="yellow"/>
        </w:rPr>
      </w:pPr>
      <w:r>
        <w:rPr>
          <w:highlight w:val="yellow"/>
        </w:rPr>
        <w:t>Maybe reducing fossil fuel</w:t>
      </w:r>
    </w:p>
    <w:p w14:paraId="0A36EF9B" w14:textId="1931940A" w:rsidR="00D35598" w:rsidRPr="00E238DF" w:rsidRDefault="000B1270" w:rsidP="00D35598">
      <w:pPr>
        <w:rPr>
          <w:highlight w:val="yellow"/>
        </w:rPr>
      </w:pPr>
      <w:r>
        <w:rPr>
          <w:highlight w:val="yellow"/>
        </w:rPr>
        <w:t>W</w:t>
      </w:r>
      <w:r w:rsidR="00D35598" w:rsidRPr="00E238DF">
        <w:rPr>
          <w:highlight w:val="yellow"/>
        </w:rPr>
        <w:t xml:space="preserve">ell </w:t>
      </w:r>
      <w:r w:rsidR="00283508">
        <w:rPr>
          <w:highlight w:val="yellow"/>
        </w:rPr>
        <w:t>I</w:t>
      </w:r>
      <w:r w:rsidR="00D35598" w:rsidRPr="00E238DF">
        <w:rPr>
          <w:highlight w:val="yellow"/>
        </w:rPr>
        <w:t xml:space="preserve"> don't think there's a negative impact on the environment </w:t>
      </w:r>
    </w:p>
    <w:p w14:paraId="68C8B649" w14:textId="6F80605B" w:rsidR="00D35598" w:rsidRPr="00E238DF" w:rsidRDefault="00D35598" w:rsidP="00D35598">
      <w:pPr>
        <w:rPr>
          <w:highlight w:val="yellow"/>
        </w:rPr>
      </w:pPr>
      <w:r w:rsidRPr="00E238DF">
        <w:rPr>
          <w:highlight w:val="yellow"/>
        </w:rPr>
        <w:t>Not really</w:t>
      </w:r>
    </w:p>
    <w:p w14:paraId="2FB9C8D4" w14:textId="52C233F9" w:rsidR="00D35598" w:rsidRDefault="00D35598" w:rsidP="00D35598">
      <w:r w:rsidRPr="00E238DF">
        <w:rPr>
          <w:highlight w:val="yellow"/>
        </w:rPr>
        <w:t>No</w:t>
      </w:r>
    </w:p>
    <w:p w14:paraId="7F50B44A" w14:textId="4702B377" w:rsidR="00D35598" w:rsidRDefault="00220093" w:rsidP="00D35598">
      <w:r>
        <w:t>S</w:t>
      </w:r>
      <w:r w:rsidR="00DA5DB8" w:rsidRPr="00DA5DB8">
        <w:t xml:space="preserve">pending less time driving my car around or doing something like planting plants in my garden </w:t>
      </w:r>
    </w:p>
    <w:p w14:paraId="66A1C07D" w14:textId="2B7757AE" w:rsidR="00DA5DB8" w:rsidRDefault="00220093" w:rsidP="00D35598">
      <w:r>
        <w:t>S</w:t>
      </w:r>
      <w:r w:rsidR="00DA5DB8" w:rsidRPr="00DA5DB8">
        <w:t xml:space="preserve">omething I feel I've done to impact climate change is doing things like planting in my garden and also taking a walk and enjoying nature and not using a lot of electricity </w:t>
      </w:r>
    </w:p>
    <w:p w14:paraId="2F52AA37" w14:textId="1D13B737" w:rsidR="00DA5DB8" w:rsidRDefault="00DA5DB8" w:rsidP="00D35598">
      <w:r w:rsidRPr="00DA5DB8">
        <w:t xml:space="preserve">I think one thing I can do better to help avert climate change is to continue to do the things </w:t>
      </w:r>
      <w:r w:rsidR="00283508">
        <w:t>I</w:t>
      </w:r>
      <w:r w:rsidRPr="00DA5DB8">
        <w:t xml:space="preserve"> already do but maybe be more considerate I'm just one person and it takes a lot of </w:t>
      </w:r>
      <w:proofErr w:type="gramStart"/>
      <w:r w:rsidRPr="00DA5DB8">
        <w:t>people</w:t>
      </w:r>
      <w:proofErr w:type="gramEnd"/>
      <w:r w:rsidRPr="00DA5DB8">
        <w:t xml:space="preserve"> but my part matters as well </w:t>
      </w:r>
    </w:p>
    <w:p w14:paraId="03F8605C" w14:textId="506F4D75" w:rsidR="00DA5DB8" w:rsidRDefault="006B0C8F" w:rsidP="00D35598">
      <w:r>
        <w:t>V</w:t>
      </w:r>
      <w:r w:rsidR="00DA5DB8" w:rsidRPr="00DA5DB8">
        <w:t xml:space="preserve">ehicles in transportation </w:t>
      </w:r>
    </w:p>
    <w:p w14:paraId="5FEDB1E8" w14:textId="6F6AEA3B" w:rsidR="00DA5DB8" w:rsidRDefault="00DA5DB8" w:rsidP="00D35598">
      <w:r w:rsidRPr="00DA5DB8">
        <w:t xml:space="preserve">Yes </w:t>
      </w:r>
    </w:p>
    <w:p w14:paraId="73A8BE5C" w14:textId="0ACE5E42" w:rsidR="00DA5DB8" w:rsidRDefault="00220093" w:rsidP="00D35598">
      <w:r>
        <w:t>Yes</w:t>
      </w:r>
      <w:r w:rsidR="00DA5DB8" w:rsidRPr="00DA5DB8">
        <w:t xml:space="preserve"> </w:t>
      </w:r>
    </w:p>
    <w:p w14:paraId="58D12A88" w14:textId="767D484D" w:rsidR="00DA5DB8" w:rsidRPr="00E238DF" w:rsidRDefault="00DA5DB8" w:rsidP="00D35598">
      <w:pPr>
        <w:rPr>
          <w:highlight w:val="yellow"/>
        </w:rPr>
      </w:pPr>
      <w:r w:rsidRPr="00E238DF">
        <w:rPr>
          <w:highlight w:val="yellow"/>
        </w:rPr>
        <w:t xml:space="preserve">Buying </w:t>
      </w:r>
      <w:proofErr w:type="gramStart"/>
      <w:r w:rsidRPr="00E238DF">
        <w:rPr>
          <w:highlight w:val="yellow"/>
        </w:rPr>
        <w:t>less</w:t>
      </w:r>
      <w:proofErr w:type="gramEnd"/>
      <w:r w:rsidRPr="00E238DF">
        <w:rPr>
          <w:highlight w:val="yellow"/>
        </w:rPr>
        <w:t xml:space="preserve"> plastic products and recycling more and making sure that what we buy don't end up in the ocean </w:t>
      </w:r>
    </w:p>
    <w:p w14:paraId="3F4B9EFE" w14:textId="6306AA79" w:rsidR="00DA5DB8" w:rsidRPr="00E238DF" w:rsidRDefault="00DA5DB8" w:rsidP="00D35598">
      <w:pPr>
        <w:rPr>
          <w:highlight w:val="yellow"/>
        </w:rPr>
      </w:pPr>
      <w:r w:rsidRPr="00E238DF">
        <w:rPr>
          <w:highlight w:val="yellow"/>
        </w:rPr>
        <w:lastRenderedPageBreak/>
        <w:t xml:space="preserve">Every day when I choose to recycle so once the for you once more step for the world </w:t>
      </w:r>
    </w:p>
    <w:p w14:paraId="11C6D3C1" w14:textId="67A8D2D6" w:rsidR="00DA5DB8" w:rsidRPr="00E238DF" w:rsidRDefault="00DA5DB8" w:rsidP="00D35598">
      <w:pPr>
        <w:rPr>
          <w:highlight w:val="yellow"/>
        </w:rPr>
      </w:pPr>
      <w:r w:rsidRPr="00E238DF">
        <w:rPr>
          <w:highlight w:val="yellow"/>
        </w:rPr>
        <w:t xml:space="preserve">As </w:t>
      </w:r>
      <w:r w:rsidR="00283508">
        <w:rPr>
          <w:highlight w:val="yellow"/>
        </w:rPr>
        <w:t>I</w:t>
      </w:r>
      <w:r w:rsidRPr="00E238DF">
        <w:rPr>
          <w:highlight w:val="yellow"/>
        </w:rPr>
        <w:t xml:space="preserve"> said anything small that you do recycling or buying </w:t>
      </w:r>
      <w:proofErr w:type="gramStart"/>
      <w:r w:rsidRPr="00E238DF">
        <w:rPr>
          <w:highlight w:val="yellow"/>
        </w:rPr>
        <w:t>less</w:t>
      </w:r>
      <w:proofErr w:type="gramEnd"/>
      <w:r w:rsidRPr="00E238DF">
        <w:rPr>
          <w:highlight w:val="yellow"/>
        </w:rPr>
        <w:t xml:space="preserve"> plastic products that are single</w:t>
      </w:r>
      <w:r w:rsidR="00283508">
        <w:rPr>
          <w:highlight w:val="yellow"/>
        </w:rPr>
        <w:t>-</w:t>
      </w:r>
      <w:r w:rsidRPr="00E238DF">
        <w:rPr>
          <w:highlight w:val="yellow"/>
        </w:rPr>
        <w:t xml:space="preserve">use </w:t>
      </w:r>
    </w:p>
    <w:p w14:paraId="54C99BCE" w14:textId="5A71A0DA" w:rsidR="00DA5DB8" w:rsidRPr="00E238DF" w:rsidRDefault="00DA5DB8" w:rsidP="00D35598">
      <w:pPr>
        <w:rPr>
          <w:highlight w:val="yellow"/>
        </w:rPr>
      </w:pPr>
      <w:r w:rsidRPr="00E238DF">
        <w:rPr>
          <w:highlight w:val="yellow"/>
        </w:rPr>
        <w:t>The fact that the environment is not like the plastics are staying the ocean and it seems that if we don't do anything it's go</w:t>
      </w:r>
      <w:r w:rsidR="00283508">
        <w:rPr>
          <w:highlight w:val="yellow"/>
        </w:rPr>
        <w:t>ing to</w:t>
      </w:r>
      <w:r w:rsidRPr="00E238DF">
        <w:rPr>
          <w:highlight w:val="yellow"/>
        </w:rPr>
        <w:t xml:space="preserve"> be worse and worse and there's no solution </w:t>
      </w:r>
    </w:p>
    <w:p w14:paraId="30893912" w14:textId="4CE8DBC9" w:rsidR="00DA5DB8" w:rsidRPr="00E238DF" w:rsidRDefault="006B0C8F" w:rsidP="00D35598">
      <w:pPr>
        <w:rPr>
          <w:highlight w:val="yellow"/>
        </w:rPr>
      </w:pPr>
      <w:r>
        <w:rPr>
          <w:highlight w:val="yellow"/>
        </w:rPr>
        <w:t>B</w:t>
      </w:r>
      <w:r w:rsidR="00DA5DB8" w:rsidRPr="00E238DF">
        <w:rPr>
          <w:highlight w:val="yellow"/>
        </w:rPr>
        <w:t xml:space="preserve">leaching for the clothes </w:t>
      </w:r>
    </w:p>
    <w:p w14:paraId="22E58D46" w14:textId="60793E7B" w:rsidR="00DA5DB8" w:rsidRDefault="00220093" w:rsidP="00D35598">
      <w:r w:rsidRPr="00220093">
        <w:rPr>
          <w:highlight w:val="yellow"/>
        </w:rPr>
        <w:t>Yes</w:t>
      </w:r>
      <w:r w:rsidR="00DA5DB8" w:rsidRPr="00DA5DB8">
        <w:t xml:space="preserve"> </w:t>
      </w:r>
    </w:p>
    <w:p w14:paraId="72820E09" w14:textId="2A69F1FB" w:rsidR="00DA5DB8" w:rsidRDefault="00DA5DB8" w:rsidP="00D35598">
      <w:proofErr w:type="gramStart"/>
      <w:r w:rsidRPr="00DA5DB8">
        <w:t>So</w:t>
      </w:r>
      <w:proofErr w:type="gramEnd"/>
      <w:r w:rsidRPr="00DA5DB8">
        <w:t xml:space="preserve"> from so for me being environmentally friendly means that you're trying to do something positive for the environment every day like producing less waste or not at all shopping organic and especially try to consume </w:t>
      </w:r>
      <w:r w:rsidR="00283508">
        <w:t>sustainable energy</w:t>
      </w:r>
      <w:r w:rsidRPr="00DA5DB8">
        <w:t xml:space="preserve"> </w:t>
      </w:r>
    </w:p>
    <w:p w14:paraId="01B44849" w14:textId="4B64E028" w:rsidR="00DA5DB8" w:rsidRDefault="00DA5DB8" w:rsidP="00D35598">
      <w:r w:rsidRPr="00DA5DB8">
        <w:t>I tried to do it every day to have a positive impact on climb against climate change so I like try</w:t>
      </w:r>
      <w:r w:rsidR="00283508">
        <w:t>ing</w:t>
      </w:r>
      <w:r w:rsidRPr="00DA5DB8">
        <w:t xml:space="preserve"> to be 0 waste I try to shop organic and I always try to think about any decision I'm making to choose the decision that is more sustainable </w:t>
      </w:r>
    </w:p>
    <w:p w14:paraId="34AF3564" w14:textId="01D7DDAC" w:rsidR="00DA5DB8" w:rsidRDefault="00DA5DB8" w:rsidP="00D35598">
      <w:r w:rsidRPr="00DA5DB8">
        <w:t xml:space="preserve">I definitely have to become an activist and go out of my individual bubble trying to group together with people that want to combat climate change and together do projects </w:t>
      </w:r>
    </w:p>
    <w:p w14:paraId="515FC98E" w14:textId="4B7634C8" w:rsidR="00DA5DB8" w:rsidRDefault="00DA5DB8" w:rsidP="00D35598">
      <w:r w:rsidRPr="00DA5DB8">
        <w:t>Definitely chang</w:t>
      </w:r>
      <w:r w:rsidR="000B1270">
        <w:t>ing</w:t>
      </w:r>
      <w:r w:rsidRPr="00DA5DB8">
        <w:t xml:space="preserve"> to renewable energies especially wind energy </w:t>
      </w:r>
    </w:p>
    <w:p w14:paraId="741D53DC" w14:textId="0D04EE1F" w:rsidR="00DA5DB8" w:rsidRDefault="00DA5DB8" w:rsidP="00D35598">
      <w:r w:rsidRPr="00DA5DB8">
        <w:t xml:space="preserve">So the first Association in half with bleaching is actually a </w:t>
      </w:r>
      <w:proofErr w:type="spellStart"/>
      <w:r w:rsidRPr="00DA5DB8">
        <w:t>pleaching</w:t>
      </w:r>
      <w:proofErr w:type="spellEnd"/>
      <w:r w:rsidRPr="00DA5DB8">
        <w:t xml:space="preserve"> off </w:t>
      </w:r>
      <w:r w:rsidR="00283508">
        <w:t xml:space="preserve">the </w:t>
      </w:r>
      <w:r w:rsidRPr="00DA5DB8">
        <w:t xml:space="preserve">fabric so </w:t>
      </w:r>
      <w:r w:rsidR="00283508">
        <w:t>I</w:t>
      </w:r>
      <w:r w:rsidRPr="00DA5DB8">
        <w:t xml:space="preserve">'m not sure if that is the correct one here so they would just like mean that you put something into acid and try to clean it </w:t>
      </w:r>
    </w:p>
    <w:p w14:paraId="5EE0D94E" w14:textId="2DBA5321" w:rsidR="006B0C8F" w:rsidRDefault="006B0C8F" w:rsidP="00D35598">
      <w:r>
        <w:t>Yes</w:t>
      </w:r>
    </w:p>
    <w:p w14:paraId="7B9C6032" w14:textId="015617EF" w:rsidR="00892861" w:rsidRPr="00E238DF" w:rsidRDefault="00892861" w:rsidP="00D35598">
      <w:pPr>
        <w:rPr>
          <w:highlight w:val="yellow"/>
        </w:rPr>
      </w:pPr>
      <w:r w:rsidRPr="00E238DF">
        <w:rPr>
          <w:highlight w:val="yellow"/>
        </w:rPr>
        <w:t>For me</w:t>
      </w:r>
      <w:r w:rsidR="00283508">
        <w:rPr>
          <w:highlight w:val="yellow"/>
        </w:rPr>
        <w:t>,</w:t>
      </w:r>
      <w:r w:rsidRPr="00E238DF">
        <w:rPr>
          <w:highlight w:val="yellow"/>
        </w:rPr>
        <w:t xml:space="preserve"> the most appropriate term for environment</w:t>
      </w:r>
      <w:r w:rsidR="00283508">
        <w:rPr>
          <w:highlight w:val="yellow"/>
        </w:rPr>
        <w:t>-</w:t>
      </w:r>
      <w:r w:rsidRPr="00E238DF">
        <w:rPr>
          <w:highlight w:val="yellow"/>
        </w:rPr>
        <w:t xml:space="preserve">friendly would be recycling and having a positive attitude towards the environment </w:t>
      </w:r>
    </w:p>
    <w:p w14:paraId="4CF14CBC" w14:textId="53168B10" w:rsidR="00892861" w:rsidRPr="00E238DF" w:rsidRDefault="00892861" w:rsidP="00D35598">
      <w:pPr>
        <w:rPr>
          <w:highlight w:val="yellow"/>
        </w:rPr>
      </w:pPr>
      <w:r w:rsidRPr="00E238DF">
        <w:rPr>
          <w:highlight w:val="yellow"/>
        </w:rPr>
        <w:t xml:space="preserve">I guess recycling every day at school that's </w:t>
      </w:r>
      <w:proofErr w:type="spellStart"/>
      <w:r w:rsidRPr="00E238DF">
        <w:rPr>
          <w:highlight w:val="yellow"/>
        </w:rPr>
        <w:t>that's</w:t>
      </w:r>
      <w:proofErr w:type="spellEnd"/>
      <w:r w:rsidRPr="00E238DF">
        <w:rPr>
          <w:highlight w:val="yellow"/>
        </w:rPr>
        <w:t xml:space="preserve"> how I impacted the climate change </w:t>
      </w:r>
    </w:p>
    <w:p w14:paraId="22E1C6E5" w14:textId="429DAD5C" w:rsidR="00892861" w:rsidRPr="00E238DF" w:rsidRDefault="00892861" w:rsidP="00D35598">
      <w:pPr>
        <w:rPr>
          <w:highlight w:val="yellow"/>
        </w:rPr>
      </w:pPr>
      <w:r w:rsidRPr="00E238DF">
        <w:rPr>
          <w:highlight w:val="yellow"/>
        </w:rPr>
        <w:t xml:space="preserve">I think </w:t>
      </w:r>
      <w:r w:rsidR="00283508">
        <w:rPr>
          <w:highlight w:val="yellow"/>
        </w:rPr>
        <w:t>to be</w:t>
      </w:r>
      <w:r w:rsidRPr="00E238DF">
        <w:rPr>
          <w:highlight w:val="yellow"/>
        </w:rPr>
        <w:t xml:space="preserve"> a good example to your friends and family towards the climb too and being a climate friend </w:t>
      </w:r>
      <w:proofErr w:type="gramStart"/>
      <w:r w:rsidRPr="00E238DF">
        <w:rPr>
          <w:highlight w:val="yellow"/>
        </w:rPr>
        <w:t>environmental</w:t>
      </w:r>
      <w:proofErr w:type="gramEnd"/>
      <w:r w:rsidRPr="00E238DF">
        <w:rPr>
          <w:highlight w:val="yellow"/>
        </w:rPr>
        <w:t xml:space="preserve"> friendly person that's the thing to start with </w:t>
      </w:r>
    </w:p>
    <w:p w14:paraId="17AFAB48" w14:textId="26796626" w:rsidR="00892861" w:rsidRPr="00E238DF" w:rsidRDefault="000B1270" w:rsidP="00D35598">
      <w:pPr>
        <w:rPr>
          <w:highlight w:val="yellow"/>
        </w:rPr>
      </w:pPr>
      <w:r>
        <w:rPr>
          <w:highlight w:val="yellow"/>
        </w:rPr>
        <w:t xml:space="preserve">People </w:t>
      </w:r>
      <w:r w:rsidR="00892861" w:rsidRPr="00E238DF">
        <w:rPr>
          <w:highlight w:val="yellow"/>
        </w:rPr>
        <w:t xml:space="preserve">who doesn't have really the sense of recycling and having </w:t>
      </w:r>
      <w:r w:rsidR="00283508">
        <w:rPr>
          <w:highlight w:val="yellow"/>
        </w:rPr>
        <w:t xml:space="preserve">a </w:t>
      </w:r>
      <w:r w:rsidR="00892861" w:rsidRPr="00E238DF">
        <w:rPr>
          <w:highlight w:val="yellow"/>
        </w:rPr>
        <w:t xml:space="preserve">good attitude towards environment that's the that's how negative impact can be to us environment </w:t>
      </w:r>
    </w:p>
    <w:p w14:paraId="4A809674" w14:textId="1D31FAEA" w:rsidR="00892861" w:rsidRPr="00E238DF" w:rsidRDefault="00892861" w:rsidP="00D35598">
      <w:pPr>
        <w:rPr>
          <w:highlight w:val="yellow"/>
        </w:rPr>
      </w:pPr>
      <w:r w:rsidRPr="00E238DF">
        <w:rPr>
          <w:highlight w:val="yellow"/>
        </w:rPr>
        <w:t>That probably will come from the term bleach which is a high</w:t>
      </w:r>
      <w:r w:rsidR="00283508">
        <w:rPr>
          <w:highlight w:val="yellow"/>
        </w:rPr>
        <w:t>ly</w:t>
      </w:r>
      <w:r w:rsidRPr="00E238DF">
        <w:rPr>
          <w:highlight w:val="yellow"/>
        </w:rPr>
        <w:t xml:space="preserve"> concentrated chemical product </w:t>
      </w:r>
    </w:p>
    <w:p w14:paraId="153397C4" w14:textId="77777777" w:rsidR="006B0C8F" w:rsidRDefault="006B0C8F" w:rsidP="00D35598">
      <w:r w:rsidRPr="006B0C8F">
        <w:rPr>
          <w:highlight w:val="yellow"/>
        </w:rPr>
        <w:t>Yes</w:t>
      </w:r>
    </w:p>
    <w:p w14:paraId="3CEF008D" w14:textId="73AB7EFD" w:rsidR="00D35598" w:rsidRDefault="00892861" w:rsidP="00D35598">
      <w:r w:rsidRPr="00892861">
        <w:t>I consider using you</w:t>
      </w:r>
      <w:r w:rsidR="00283508">
        <w:t>r</w:t>
      </w:r>
      <w:r w:rsidRPr="00892861">
        <w:t xml:space="preserve"> </w:t>
      </w:r>
      <w:r w:rsidR="00283508">
        <w:t>energy</w:t>
      </w:r>
      <w:r w:rsidRPr="00892861">
        <w:t xml:space="preserve"> as being environmentally friendly and also recycling garbage is </w:t>
      </w:r>
    </w:p>
    <w:p w14:paraId="4A9E3C7D" w14:textId="1DA29856" w:rsidR="00892861" w:rsidRDefault="00220093" w:rsidP="00D35598">
      <w:r>
        <w:t>T</w:t>
      </w:r>
      <w:r w:rsidR="00892861" w:rsidRPr="00892861">
        <w:t xml:space="preserve">he thought of changing my car into a car with less in mission </w:t>
      </w:r>
    </w:p>
    <w:p w14:paraId="63830EF7" w14:textId="2263F2F4" w:rsidR="00892861" w:rsidRDefault="00892861" w:rsidP="00D35598">
      <w:r w:rsidRPr="00892861">
        <w:t>Maybe buy a Tesla</w:t>
      </w:r>
      <w:r w:rsidR="000B1270">
        <w:t xml:space="preserve"> to contribute to stop fossil fuel </w:t>
      </w:r>
    </w:p>
    <w:p w14:paraId="4C57BF51" w14:textId="532EF133" w:rsidR="00892861" w:rsidRDefault="00892861" w:rsidP="00D35598">
      <w:proofErr w:type="gramStart"/>
      <w:r w:rsidRPr="00892861">
        <w:t>A</w:t>
      </w:r>
      <w:proofErr w:type="gramEnd"/>
      <w:r w:rsidRPr="00892861">
        <w:t xml:space="preserve"> </w:t>
      </w:r>
      <w:r w:rsidR="00283508">
        <w:t>e</w:t>
      </w:r>
      <w:r w:rsidRPr="00892861">
        <w:t xml:space="preserve">mission I know that from my girlfriend </w:t>
      </w:r>
      <w:r w:rsidR="00283508">
        <w:t>be</w:t>
      </w:r>
      <w:r w:rsidRPr="00892861">
        <w:t xml:space="preserve">cause she's an architect and she said over 70% of the emission </w:t>
      </w:r>
      <w:r w:rsidR="00283508">
        <w:t>is</w:t>
      </w:r>
      <w:r w:rsidRPr="00892861">
        <w:t xml:space="preserve"> from architecture yeah construction mission </w:t>
      </w:r>
    </w:p>
    <w:p w14:paraId="6A92159A" w14:textId="50023FF6" w:rsidR="00892861" w:rsidRDefault="00892861" w:rsidP="00D35598">
      <w:r w:rsidRPr="00892861">
        <w:t xml:space="preserve">I'm not sure what kind of bleaching you are talking about </w:t>
      </w:r>
    </w:p>
    <w:p w14:paraId="7D32702C" w14:textId="52585633" w:rsidR="00892861" w:rsidRDefault="00892861" w:rsidP="00D35598">
      <w:r w:rsidRPr="00892861">
        <w:lastRenderedPageBreak/>
        <w:t>No</w:t>
      </w:r>
    </w:p>
    <w:p w14:paraId="6F8AD366" w14:textId="512077D2" w:rsidR="00892861" w:rsidRPr="00E238DF" w:rsidRDefault="006B0C8F" w:rsidP="00D35598">
      <w:pPr>
        <w:rPr>
          <w:highlight w:val="yellow"/>
        </w:rPr>
      </w:pPr>
      <w:r>
        <w:rPr>
          <w:highlight w:val="yellow"/>
        </w:rPr>
        <w:t xml:space="preserve">Sorting waste </w:t>
      </w:r>
      <w:r w:rsidR="00892861" w:rsidRPr="00E238DF">
        <w:rPr>
          <w:highlight w:val="yellow"/>
        </w:rPr>
        <w:t xml:space="preserve">being respectful to your infrastructure overall not littering trying to minimize power usage up </w:t>
      </w:r>
    </w:p>
    <w:p w14:paraId="3CC409CC" w14:textId="15FA8C2B" w:rsidR="00892861" w:rsidRPr="00E238DF" w:rsidRDefault="00892861" w:rsidP="00D35598">
      <w:pPr>
        <w:rPr>
          <w:highlight w:val="yellow"/>
        </w:rPr>
      </w:pPr>
      <w:r w:rsidRPr="00E238DF">
        <w:rPr>
          <w:highlight w:val="yellow"/>
        </w:rPr>
        <w:t xml:space="preserve">The time when I positively impacted the climate change was perhaps the time I turned into a pescatarian that way I avoided meat and in my way try to impact the climate change and the environment as much as possible also I nowadays try to waste as less power as possible try to save energy by turning off the lights when I don't need them yeah </w:t>
      </w:r>
    </w:p>
    <w:p w14:paraId="47DFF9AE" w14:textId="3ED4A1D3" w:rsidR="00892861" w:rsidRPr="00E238DF" w:rsidRDefault="00892861" w:rsidP="00D35598">
      <w:pPr>
        <w:rPr>
          <w:highlight w:val="yellow"/>
        </w:rPr>
      </w:pPr>
      <w:r w:rsidRPr="00E238DF">
        <w:rPr>
          <w:highlight w:val="yellow"/>
        </w:rPr>
        <w:t xml:space="preserve">What I can do to help avert climate change is uh perhaps useless up electronics </w:t>
      </w:r>
      <w:r w:rsidR="00283508">
        <w:rPr>
          <w:highlight w:val="yellow"/>
        </w:rPr>
        <w:t>be</w:t>
      </w:r>
      <w:r w:rsidRPr="00E238DF">
        <w:rPr>
          <w:highlight w:val="yellow"/>
        </w:rPr>
        <w:t xml:space="preserve">cause that could help I could try to avoid driving cars and trying to walk as much as possible I can help sword waist better I can help the environment by using less white wasting less materials like a buying less clothes </w:t>
      </w:r>
      <w:r w:rsidR="00283508">
        <w:rPr>
          <w:highlight w:val="yellow"/>
        </w:rPr>
        <w:t>be</w:t>
      </w:r>
      <w:r w:rsidRPr="00E238DF">
        <w:rPr>
          <w:highlight w:val="yellow"/>
        </w:rPr>
        <w:t xml:space="preserve">cause actually close up cotton and all kinds of materials cause a huge amount of environmental damage </w:t>
      </w:r>
    </w:p>
    <w:p w14:paraId="2AE8CB14" w14:textId="0DC58BD7" w:rsidR="00892861" w:rsidRPr="00E238DF" w:rsidRDefault="00892861" w:rsidP="00D35598">
      <w:pPr>
        <w:rPr>
          <w:highlight w:val="yellow"/>
        </w:rPr>
      </w:pPr>
      <w:r w:rsidRPr="00E238DF">
        <w:rPr>
          <w:highlight w:val="yellow"/>
        </w:rPr>
        <w:t xml:space="preserve">I think the one thing that has the most negative impact on the environment is the combustion of conventional sources of energy like coal and natural gas I think that amounts to a huge amount of waste and also is a direct cause of global warming and the rise of temperature so yeah </w:t>
      </w:r>
    </w:p>
    <w:p w14:paraId="6E925D51" w14:textId="39F8C14F" w:rsidR="00360366" w:rsidRPr="00E238DF" w:rsidRDefault="00360366" w:rsidP="00D35598">
      <w:pPr>
        <w:rPr>
          <w:highlight w:val="yellow"/>
        </w:rPr>
      </w:pPr>
      <w:r w:rsidRPr="00E238DF">
        <w:rPr>
          <w:highlight w:val="yellow"/>
        </w:rPr>
        <w:t xml:space="preserve">I know I have heard of the term bleaching and I associate it with other things usually turning white yeah </w:t>
      </w:r>
    </w:p>
    <w:p w14:paraId="3D12A98A" w14:textId="3F96F7FF" w:rsidR="00360366" w:rsidRDefault="00360366" w:rsidP="00D35598">
      <w:r w:rsidRPr="00E238DF">
        <w:rPr>
          <w:highlight w:val="yellow"/>
        </w:rPr>
        <w:t>Yes</w:t>
      </w:r>
    </w:p>
    <w:p w14:paraId="79DD4EBC" w14:textId="77777777" w:rsidR="00360366" w:rsidRDefault="00360366" w:rsidP="00D35598">
      <w:r w:rsidRPr="00360366">
        <w:t xml:space="preserve">Environmentally friendly is being like owning a tree </w:t>
      </w:r>
    </w:p>
    <w:p w14:paraId="6B013E71" w14:textId="77777777" w:rsidR="00360366" w:rsidRDefault="00360366" w:rsidP="00D35598">
      <w:r w:rsidRPr="00360366">
        <w:t xml:space="preserve">Stop smoking weed for like a week so like I have </w:t>
      </w:r>
      <w:proofErr w:type="gramStart"/>
      <w:r w:rsidRPr="00360366">
        <w:t>preserve</w:t>
      </w:r>
      <w:proofErr w:type="gramEnd"/>
      <w:r w:rsidRPr="00360366">
        <w:t xml:space="preserve"> plans and stuff </w:t>
      </w:r>
    </w:p>
    <w:p w14:paraId="67D89642" w14:textId="77777777" w:rsidR="00360366" w:rsidRDefault="00360366" w:rsidP="00D35598">
      <w:r w:rsidRPr="00360366">
        <w:t xml:space="preserve">I should probably stop smoking so much weed </w:t>
      </w:r>
    </w:p>
    <w:p w14:paraId="386246DB" w14:textId="60747C04" w:rsidR="00360366" w:rsidRDefault="00360366" w:rsidP="00D35598">
      <w:r w:rsidRPr="00360366">
        <w:t xml:space="preserve">Power plans because they like </w:t>
      </w:r>
      <w:r w:rsidR="00283508">
        <w:t xml:space="preserve">to </w:t>
      </w:r>
      <w:r w:rsidRPr="00360366">
        <w:t xml:space="preserve">kill all the birds </w:t>
      </w:r>
      <w:r w:rsidR="000B1270">
        <w:t>and reduce fossil fuel pollution</w:t>
      </w:r>
    </w:p>
    <w:p w14:paraId="05D496B1" w14:textId="77777777" w:rsidR="00360366" w:rsidRDefault="00360366" w:rsidP="00D35598">
      <w:r w:rsidRPr="00360366">
        <w:t xml:space="preserve">That's what you use for clothes right </w:t>
      </w:r>
    </w:p>
    <w:p w14:paraId="0EA0EEE9" w14:textId="61DCAA45" w:rsidR="00360366" w:rsidRDefault="006B0C8F" w:rsidP="00D35598">
      <w:r>
        <w:t>No</w:t>
      </w:r>
      <w:r w:rsidR="00360366" w:rsidRPr="00360366">
        <w:t xml:space="preserve"> </w:t>
      </w:r>
    </w:p>
    <w:p w14:paraId="66F86DF5" w14:textId="2E2E05B7" w:rsidR="00360366" w:rsidRPr="00E238DF" w:rsidRDefault="00360366" w:rsidP="00D35598">
      <w:pPr>
        <w:rPr>
          <w:highlight w:val="yellow"/>
        </w:rPr>
      </w:pPr>
      <w:r w:rsidRPr="00E238DF">
        <w:rPr>
          <w:highlight w:val="yellow"/>
        </w:rPr>
        <w:t>B</w:t>
      </w:r>
      <w:r w:rsidR="00283508">
        <w:rPr>
          <w:highlight w:val="yellow"/>
        </w:rPr>
        <w:t>e</w:t>
      </w:r>
      <w:r w:rsidRPr="00E238DF">
        <w:rPr>
          <w:highlight w:val="yellow"/>
        </w:rPr>
        <w:t xml:space="preserve"> environmentally friendly </w:t>
      </w:r>
    </w:p>
    <w:p w14:paraId="4B5A686D" w14:textId="7F788A3E" w:rsidR="00360366" w:rsidRPr="00E238DF" w:rsidRDefault="00283508" w:rsidP="00D35598">
      <w:pPr>
        <w:rPr>
          <w:highlight w:val="yellow"/>
        </w:rPr>
      </w:pPr>
      <w:r>
        <w:rPr>
          <w:highlight w:val="yellow"/>
        </w:rPr>
        <w:t>I</w:t>
      </w:r>
      <w:r w:rsidR="00360366" w:rsidRPr="00E238DF">
        <w:rPr>
          <w:highlight w:val="yellow"/>
        </w:rPr>
        <w:t xml:space="preserve"> put my garbage in the trash can</w:t>
      </w:r>
      <w:r w:rsidR="000B1270">
        <w:rPr>
          <w:highlight w:val="yellow"/>
        </w:rPr>
        <w:t xml:space="preserve"> and use less fuel</w:t>
      </w:r>
    </w:p>
    <w:p w14:paraId="160D68B2" w14:textId="38F39758" w:rsidR="00360366" w:rsidRPr="00E238DF" w:rsidRDefault="00360366" w:rsidP="00D35598">
      <w:pPr>
        <w:rPr>
          <w:highlight w:val="yellow"/>
        </w:rPr>
      </w:pPr>
      <w:r w:rsidRPr="00E238DF">
        <w:rPr>
          <w:highlight w:val="yellow"/>
        </w:rPr>
        <w:t xml:space="preserve">Climate change isn't real </w:t>
      </w:r>
    </w:p>
    <w:p w14:paraId="7401E33B" w14:textId="14B73903" w:rsidR="00360366" w:rsidRPr="00E238DF" w:rsidRDefault="00360366" w:rsidP="00D35598">
      <w:pPr>
        <w:rPr>
          <w:highlight w:val="yellow"/>
        </w:rPr>
      </w:pPr>
      <w:r w:rsidRPr="00E238DF">
        <w:rPr>
          <w:highlight w:val="yellow"/>
        </w:rPr>
        <w:t xml:space="preserve">It's just more annoying to hear about it </w:t>
      </w:r>
    </w:p>
    <w:p w14:paraId="5412DCB0" w14:textId="55C18D16" w:rsidR="00360366" w:rsidRPr="00E238DF" w:rsidRDefault="00360366" w:rsidP="00D35598">
      <w:pPr>
        <w:rPr>
          <w:highlight w:val="yellow"/>
        </w:rPr>
      </w:pPr>
      <w:r w:rsidRPr="00E238DF">
        <w:rPr>
          <w:highlight w:val="yellow"/>
        </w:rPr>
        <w:t>I bleach my hair</w:t>
      </w:r>
    </w:p>
    <w:p w14:paraId="5DE8D0A0" w14:textId="3BD29151" w:rsidR="006B0C8F" w:rsidRDefault="006B0C8F" w:rsidP="00D35598">
      <w:r w:rsidRPr="006B0C8F">
        <w:rPr>
          <w:highlight w:val="yellow"/>
        </w:rPr>
        <w:t>No</w:t>
      </w:r>
    </w:p>
    <w:p w14:paraId="171CD87B" w14:textId="32D985A5" w:rsidR="00360366" w:rsidRDefault="00360366" w:rsidP="00D35598">
      <w:r w:rsidRPr="00360366">
        <w:t xml:space="preserve">Planting a tree </w:t>
      </w:r>
    </w:p>
    <w:p w14:paraId="3111D7AF" w14:textId="1D9099EB" w:rsidR="00360366" w:rsidRDefault="00360366" w:rsidP="00D35598">
      <w:r>
        <w:t>Planting a tree</w:t>
      </w:r>
    </w:p>
    <w:p w14:paraId="6172E374" w14:textId="000A5C47" w:rsidR="00360366" w:rsidRDefault="00360366" w:rsidP="00D35598">
      <w:r w:rsidRPr="00360366">
        <w:t xml:space="preserve">Stop smoking </w:t>
      </w:r>
    </w:p>
    <w:p w14:paraId="2882B8A1" w14:textId="0B9E4EBD" w:rsidR="00360366" w:rsidRDefault="00360366" w:rsidP="00D35598">
      <w:r w:rsidRPr="00360366">
        <w:t xml:space="preserve">Plastic </w:t>
      </w:r>
    </w:p>
    <w:p w14:paraId="533F5012" w14:textId="47D929DD" w:rsidR="00360366" w:rsidRDefault="00360366" w:rsidP="00D35598">
      <w:r w:rsidRPr="00360366">
        <w:lastRenderedPageBreak/>
        <w:t xml:space="preserve">No </w:t>
      </w:r>
    </w:p>
    <w:p w14:paraId="7127E19E" w14:textId="4F6D7C2D" w:rsidR="00360366" w:rsidRDefault="00360366" w:rsidP="00D35598">
      <w:r w:rsidRPr="00360366">
        <w:t xml:space="preserve">No </w:t>
      </w:r>
    </w:p>
    <w:p w14:paraId="36419FD7" w14:textId="37CACF72" w:rsidR="00360366" w:rsidRPr="00E238DF" w:rsidRDefault="00360366" w:rsidP="00D35598">
      <w:pPr>
        <w:rPr>
          <w:highlight w:val="yellow"/>
        </w:rPr>
      </w:pPr>
      <w:proofErr w:type="gramStart"/>
      <w:r w:rsidRPr="00E238DF">
        <w:rPr>
          <w:highlight w:val="yellow"/>
        </w:rPr>
        <w:t>So</w:t>
      </w:r>
      <w:proofErr w:type="gramEnd"/>
      <w:r w:rsidRPr="00E238DF">
        <w:rPr>
          <w:highlight w:val="yellow"/>
        </w:rPr>
        <w:t xml:space="preserve"> in order to protect the earth</w:t>
      </w:r>
      <w:r w:rsidR="00283508">
        <w:rPr>
          <w:highlight w:val="yellow"/>
        </w:rPr>
        <w:t>,</w:t>
      </w:r>
      <w:r w:rsidRPr="00E238DF">
        <w:rPr>
          <w:highlight w:val="yellow"/>
        </w:rPr>
        <w:t xml:space="preserve"> we should get rid of all the humans becaus</w:t>
      </w:r>
      <w:r w:rsidR="00283508">
        <w:rPr>
          <w:highlight w:val="yellow"/>
        </w:rPr>
        <w:t>e</w:t>
      </w:r>
      <w:r w:rsidRPr="00E238DF">
        <w:rPr>
          <w:highlight w:val="yellow"/>
        </w:rPr>
        <w:t xml:space="preserve"> they are the biggest problem so killing humans is probably being environmentally friendly </w:t>
      </w:r>
    </w:p>
    <w:p w14:paraId="41182289" w14:textId="5EF8FADF" w:rsidR="00360366" w:rsidRPr="00E238DF" w:rsidRDefault="00360366" w:rsidP="00D35598">
      <w:pPr>
        <w:rPr>
          <w:highlight w:val="yellow"/>
        </w:rPr>
      </w:pPr>
      <w:r w:rsidRPr="00E238DF">
        <w:rPr>
          <w:highlight w:val="yellow"/>
        </w:rPr>
        <w:t>I want to run a semi</w:t>
      </w:r>
      <w:r w:rsidR="00283508">
        <w:rPr>
          <w:highlight w:val="yellow"/>
        </w:rPr>
        <w:t>-</w:t>
      </w:r>
      <w:r w:rsidRPr="00E238DF">
        <w:rPr>
          <w:highlight w:val="yellow"/>
        </w:rPr>
        <w:t xml:space="preserve">truck into kindergarten so that kind of helps </w:t>
      </w:r>
    </w:p>
    <w:p w14:paraId="6361B36B" w14:textId="130B5349" w:rsidR="00360366" w:rsidRPr="00E238DF" w:rsidRDefault="00360366" w:rsidP="00D35598">
      <w:pPr>
        <w:rPr>
          <w:highlight w:val="yellow"/>
        </w:rPr>
      </w:pPr>
      <w:r w:rsidRPr="00E238DF">
        <w:rPr>
          <w:highlight w:val="yellow"/>
        </w:rPr>
        <w:t xml:space="preserve">Probably kill more people </w:t>
      </w:r>
    </w:p>
    <w:p w14:paraId="3486CE25" w14:textId="10BD2DEF" w:rsidR="00360366" w:rsidRPr="00E238DF" w:rsidRDefault="00360366" w:rsidP="00D35598">
      <w:pPr>
        <w:rPr>
          <w:highlight w:val="yellow"/>
        </w:rPr>
      </w:pPr>
      <w:r w:rsidRPr="00E238DF">
        <w:rPr>
          <w:highlight w:val="yellow"/>
        </w:rPr>
        <w:t xml:space="preserve">Definitely people I mean we destroy the world with </w:t>
      </w:r>
      <w:r w:rsidR="00283508">
        <w:rPr>
          <w:highlight w:val="yellow"/>
        </w:rPr>
        <w:t>hu</w:t>
      </w:r>
      <w:r w:rsidRPr="00E238DF">
        <w:rPr>
          <w:highlight w:val="yellow"/>
        </w:rPr>
        <w:t xml:space="preserve">man-made climate change so getting rid of more people will help </w:t>
      </w:r>
    </w:p>
    <w:p w14:paraId="72947929" w14:textId="5340E71B" w:rsidR="00360366" w:rsidRPr="00E238DF" w:rsidRDefault="00360366" w:rsidP="00D35598">
      <w:pPr>
        <w:rPr>
          <w:highlight w:val="yellow"/>
        </w:rPr>
      </w:pPr>
      <w:r w:rsidRPr="00E238DF">
        <w:rPr>
          <w:highlight w:val="yellow"/>
        </w:rPr>
        <w:t xml:space="preserve">I need to do better to get my hands clean </w:t>
      </w:r>
    </w:p>
    <w:p w14:paraId="6CA34401" w14:textId="77777777" w:rsidR="006B0C8F" w:rsidRDefault="006B0C8F" w:rsidP="00D35598">
      <w:r w:rsidRPr="006B0C8F">
        <w:rPr>
          <w:highlight w:val="yellow"/>
        </w:rPr>
        <w:t>Yes</w:t>
      </w:r>
    </w:p>
    <w:p w14:paraId="1417BE5C" w14:textId="7DC750BE" w:rsidR="00360366" w:rsidRDefault="00220093" w:rsidP="00D35598">
      <w:r>
        <w:t>S</w:t>
      </w:r>
      <w:r w:rsidR="0022634D" w:rsidRPr="0022634D">
        <w:t xml:space="preserve">aving energy for instance like </w:t>
      </w:r>
      <w:r w:rsidR="00283508">
        <w:t xml:space="preserve">an </w:t>
      </w:r>
      <w:r w:rsidR="0022634D" w:rsidRPr="0022634D">
        <w:t xml:space="preserve">electric car changing habit I think can help to the environment </w:t>
      </w:r>
    </w:p>
    <w:p w14:paraId="42DD1961" w14:textId="69377C4F" w:rsidR="0022634D" w:rsidRDefault="0022634D" w:rsidP="00D35598">
      <w:r w:rsidRPr="0022634D">
        <w:t>I always walk too from my home to campus every day</w:t>
      </w:r>
      <w:r w:rsidR="00283508">
        <w:t>,</w:t>
      </w:r>
      <w:r w:rsidRPr="0022634D">
        <w:t xml:space="preserve"> so I think that's a good way to save energy or pollution </w:t>
      </w:r>
    </w:p>
    <w:p w14:paraId="792E5603" w14:textId="755A56A4" w:rsidR="0022634D" w:rsidRDefault="0022634D" w:rsidP="00D35598">
      <w:r w:rsidRPr="0022634D">
        <w:t xml:space="preserve">I tried to change my </w:t>
      </w:r>
      <w:r>
        <w:t>diet</w:t>
      </w:r>
      <w:r w:rsidRPr="0022634D">
        <w:t xml:space="preserve"> into a more sustainable way by reducing eating meat </w:t>
      </w:r>
    </w:p>
    <w:p w14:paraId="507CD1C7" w14:textId="50CC9612" w:rsidR="0022634D" w:rsidRDefault="0022634D" w:rsidP="00D35598">
      <w:r w:rsidRPr="0022634D">
        <w:t xml:space="preserve">One of it could be the pollutions produced by car an industry </w:t>
      </w:r>
    </w:p>
    <w:p w14:paraId="53A60655" w14:textId="67C2611C" w:rsidR="0022634D" w:rsidRDefault="0022634D" w:rsidP="00D35598">
      <w:r w:rsidRPr="0022634D">
        <w:t xml:space="preserve">No </w:t>
      </w:r>
    </w:p>
    <w:p w14:paraId="7234509B" w14:textId="77777777" w:rsidR="006B0C8F" w:rsidRDefault="006B0C8F" w:rsidP="00D35598">
      <w:r>
        <w:t>Yes</w:t>
      </w:r>
    </w:p>
    <w:p w14:paraId="27F2C5B2" w14:textId="77777777" w:rsidR="000B1270" w:rsidRDefault="000B1270" w:rsidP="00D35598">
      <w:pPr>
        <w:rPr>
          <w:highlight w:val="yellow"/>
        </w:rPr>
      </w:pPr>
      <w:r>
        <w:rPr>
          <w:highlight w:val="yellow"/>
        </w:rPr>
        <w:t xml:space="preserve">Other types of energy </w:t>
      </w:r>
    </w:p>
    <w:p w14:paraId="5A4F1531" w14:textId="77A8E751" w:rsidR="0022634D" w:rsidRPr="00E238DF" w:rsidRDefault="0022634D" w:rsidP="00D35598">
      <w:pPr>
        <w:rPr>
          <w:highlight w:val="yellow"/>
        </w:rPr>
      </w:pPr>
      <w:r w:rsidRPr="00E238DF">
        <w:rPr>
          <w:highlight w:val="yellow"/>
        </w:rPr>
        <w:t xml:space="preserve">Buy Tesla and reduce </w:t>
      </w:r>
      <w:r w:rsidR="000B1270">
        <w:rPr>
          <w:highlight w:val="yellow"/>
        </w:rPr>
        <w:t>fossil fuel</w:t>
      </w:r>
      <w:r w:rsidRPr="00E238DF">
        <w:rPr>
          <w:highlight w:val="yellow"/>
        </w:rPr>
        <w:t xml:space="preserve"> emissions </w:t>
      </w:r>
    </w:p>
    <w:p w14:paraId="42460829" w14:textId="1D14931C" w:rsidR="0022634D" w:rsidRPr="00E238DF" w:rsidRDefault="0022634D" w:rsidP="00D35598">
      <w:pPr>
        <w:rPr>
          <w:highlight w:val="yellow"/>
        </w:rPr>
      </w:pPr>
      <w:r w:rsidRPr="00E238DF">
        <w:rPr>
          <w:highlight w:val="yellow"/>
        </w:rPr>
        <w:t xml:space="preserve">Take money bus work and use solar </w:t>
      </w:r>
      <w:r w:rsidR="00283508">
        <w:rPr>
          <w:highlight w:val="yellow"/>
        </w:rPr>
        <w:t>energy</w:t>
      </w:r>
      <w:r w:rsidRPr="00E238DF">
        <w:rPr>
          <w:highlight w:val="yellow"/>
        </w:rPr>
        <w:t xml:space="preserve"> </w:t>
      </w:r>
    </w:p>
    <w:p w14:paraId="4792E3CA" w14:textId="395C5F9B" w:rsidR="0022634D" w:rsidRPr="00E238DF" w:rsidRDefault="0022634D" w:rsidP="00D35598">
      <w:pPr>
        <w:rPr>
          <w:highlight w:val="yellow"/>
        </w:rPr>
      </w:pPr>
      <w:r w:rsidRPr="00E238DF">
        <w:rPr>
          <w:highlight w:val="yellow"/>
        </w:rPr>
        <w:t xml:space="preserve">Car and a factory have </w:t>
      </w:r>
      <w:r w:rsidR="00283508">
        <w:rPr>
          <w:highlight w:val="yellow"/>
        </w:rPr>
        <w:t xml:space="preserve">a </w:t>
      </w:r>
      <w:r w:rsidRPr="00E238DF">
        <w:rPr>
          <w:highlight w:val="yellow"/>
        </w:rPr>
        <w:t xml:space="preserve">negative impact </w:t>
      </w:r>
    </w:p>
    <w:p w14:paraId="07C9AA78" w14:textId="27CC8D42" w:rsidR="0022634D" w:rsidRPr="00E238DF" w:rsidRDefault="0022634D" w:rsidP="00D35598">
      <w:pPr>
        <w:rPr>
          <w:highlight w:val="yellow"/>
        </w:rPr>
      </w:pPr>
      <w:r w:rsidRPr="00E238DF">
        <w:rPr>
          <w:highlight w:val="yellow"/>
        </w:rPr>
        <w:t>No</w:t>
      </w:r>
      <w:r w:rsidR="00283508">
        <w:rPr>
          <w:highlight w:val="yellow"/>
        </w:rPr>
        <w:t>,</w:t>
      </w:r>
      <w:r w:rsidRPr="00E238DF">
        <w:rPr>
          <w:highlight w:val="yellow"/>
        </w:rPr>
        <w:t xml:space="preserve"> I never heard about it </w:t>
      </w:r>
    </w:p>
    <w:p w14:paraId="67258B40" w14:textId="54A373E0" w:rsidR="0022634D" w:rsidRDefault="0022634D" w:rsidP="00D35598">
      <w:r w:rsidRPr="00E238DF">
        <w:rPr>
          <w:highlight w:val="yellow"/>
        </w:rPr>
        <w:t>No</w:t>
      </w:r>
    </w:p>
    <w:p w14:paraId="0B4F16BA" w14:textId="6185E73A" w:rsidR="009E62C0" w:rsidRDefault="009E62C0" w:rsidP="00D35598">
      <w:r w:rsidRPr="009E62C0">
        <w:t xml:space="preserve">Buy less and recycle </w:t>
      </w:r>
    </w:p>
    <w:p w14:paraId="69048711" w14:textId="3937C9B1" w:rsidR="009E62C0" w:rsidRDefault="009E62C0" w:rsidP="00D35598">
      <w:r w:rsidRPr="009E62C0">
        <w:t xml:space="preserve">I buy coffee from using my own bottle instead of using a plastic Cup </w:t>
      </w:r>
    </w:p>
    <w:p w14:paraId="2C415D20" w14:textId="40DBC202" w:rsidR="009E62C0" w:rsidRDefault="009E62C0" w:rsidP="00D35598">
      <w:r w:rsidRPr="009E62C0">
        <w:t xml:space="preserve">Spend less on something I don't need </w:t>
      </w:r>
    </w:p>
    <w:p w14:paraId="49AE8DAF" w14:textId="00D53AD3" w:rsidR="009E62C0" w:rsidRDefault="009E62C0" w:rsidP="00D35598">
      <w:r w:rsidRPr="009E62C0">
        <w:t xml:space="preserve">Automobile emission </w:t>
      </w:r>
    </w:p>
    <w:p w14:paraId="0F3E5FA3" w14:textId="0220740B" w:rsidR="009E62C0" w:rsidRDefault="009E62C0" w:rsidP="00D35598">
      <w:proofErr w:type="gramStart"/>
      <w:r w:rsidRPr="009E62C0">
        <w:t>Yes</w:t>
      </w:r>
      <w:proofErr w:type="gramEnd"/>
      <w:r w:rsidRPr="009E62C0">
        <w:t xml:space="preserve"> I have heard about the term bleaching </w:t>
      </w:r>
    </w:p>
    <w:p w14:paraId="3210736F" w14:textId="16042BBA" w:rsidR="009E62C0" w:rsidRDefault="006B0C8F" w:rsidP="00D35598">
      <w:r>
        <w:t>Yes</w:t>
      </w:r>
    </w:p>
    <w:p w14:paraId="630022CF" w14:textId="7C7513FA" w:rsidR="009E62C0" w:rsidRPr="00E238DF" w:rsidRDefault="009E62C0" w:rsidP="00D35598">
      <w:pPr>
        <w:rPr>
          <w:highlight w:val="yellow"/>
        </w:rPr>
      </w:pPr>
      <w:r w:rsidRPr="00E238DF">
        <w:rPr>
          <w:highlight w:val="yellow"/>
        </w:rPr>
        <w:t xml:space="preserve">Using the electric vehicles like yeah </w:t>
      </w:r>
      <w:r w:rsidR="000B1270">
        <w:rPr>
          <w:highlight w:val="yellow"/>
        </w:rPr>
        <w:t>less emissions</w:t>
      </w:r>
    </w:p>
    <w:p w14:paraId="586A4247" w14:textId="16641D37" w:rsidR="009E62C0" w:rsidRPr="00E238DF" w:rsidRDefault="009E62C0" w:rsidP="00D35598">
      <w:pPr>
        <w:rPr>
          <w:highlight w:val="yellow"/>
        </w:rPr>
      </w:pPr>
      <w:r w:rsidRPr="00E238DF">
        <w:rPr>
          <w:highlight w:val="yellow"/>
        </w:rPr>
        <w:lastRenderedPageBreak/>
        <w:t xml:space="preserve">So </w:t>
      </w:r>
      <w:proofErr w:type="gramStart"/>
      <w:r w:rsidRPr="00E238DF">
        <w:rPr>
          <w:highlight w:val="yellow"/>
        </w:rPr>
        <w:t>yeah</w:t>
      </w:r>
      <w:proofErr w:type="gramEnd"/>
      <w:r w:rsidRPr="00E238DF">
        <w:rPr>
          <w:highlight w:val="yellow"/>
        </w:rPr>
        <w:t xml:space="preserve"> I think using electric cars have positively impacted climate change </w:t>
      </w:r>
    </w:p>
    <w:p w14:paraId="19C195BC" w14:textId="059C6309" w:rsidR="009E62C0" w:rsidRPr="00E238DF" w:rsidRDefault="009E62C0" w:rsidP="00D35598">
      <w:pPr>
        <w:rPr>
          <w:highlight w:val="yellow"/>
        </w:rPr>
      </w:pPr>
      <w:r w:rsidRPr="00E238DF">
        <w:rPr>
          <w:highlight w:val="yellow"/>
        </w:rPr>
        <w:t xml:space="preserve">I think like everyone should be aware of the adverse effects of climate change so I think that can prevent the bad effects of it </w:t>
      </w:r>
    </w:p>
    <w:p w14:paraId="5B9016B3" w14:textId="1C3A84A8" w:rsidR="009E62C0" w:rsidRPr="00E238DF" w:rsidRDefault="009E62C0" w:rsidP="00D35598">
      <w:pPr>
        <w:rPr>
          <w:highlight w:val="yellow"/>
        </w:rPr>
      </w:pPr>
      <w:r w:rsidRPr="00E238DF">
        <w:rPr>
          <w:highlight w:val="yellow"/>
        </w:rPr>
        <w:t>Yes</w:t>
      </w:r>
      <w:r w:rsidR="00283508">
        <w:rPr>
          <w:highlight w:val="yellow"/>
        </w:rPr>
        <w:t>, of course,</w:t>
      </w:r>
      <w:r w:rsidRPr="00E238DF">
        <w:rPr>
          <w:highlight w:val="yellow"/>
        </w:rPr>
        <w:t xml:space="preserve"> the automobile industry </w:t>
      </w:r>
    </w:p>
    <w:p w14:paraId="31E47926" w14:textId="663E5808" w:rsidR="009E62C0" w:rsidRPr="00E238DF" w:rsidRDefault="009E62C0" w:rsidP="00D35598">
      <w:pPr>
        <w:rPr>
          <w:highlight w:val="yellow"/>
        </w:rPr>
      </w:pPr>
      <w:proofErr w:type="gramStart"/>
      <w:r w:rsidRPr="00E238DF">
        <w:rPr>
          <w:highlight w:val="yellow"/>
        </w:rPr>
        <w:t>Yes</w:t>
      </w:r>
      <w:proofErr w:type="gramEnd"/>
      <w:r w:rsidRPr="00E238DF">
        <w:rPr>
          <w:highlight w:val="yellow"/>
        </w:rPr>
        <w:t xml:space="preserve"> I heard about it today only </w:t>
      </w:r>
    </w:p>
    <w:p w14:paraId="06FD3F41" w14:textId="586D4493" w:rsidR="009577E3" w:rsidRDefault="009E62C0" w:rsidP="009577E3">
      <w:r w:rsidRPr="00E238DF">
        <w:rPr>
          <w:highlight w:val="yellow"/>
        </w:rPr>
        <w:t xml:space="preserve">Yes </w:t>
      </w:r>
    </w:p>
    <w:p w14:paraId="3C704C12" w14:textId="3158D533" w:rsidR="009577E3" w:rsidRDefault="009577E3" w:rsidP="009577E3">
      <w:r>
        <w:t>Been conscious about your environment</w:t>
      </w:r>
    </w:p>
    <w:p w14:paraId="3B2335DE" w14:textId="3C12C161" w:rsidR="009577E3" w:rsidRDefault="009577E3" w:rsidP="009577E3">
      <w:r>
        <w:t xml:space="preserve">I don’t know, I cannot think </w:t>
      </w:r>
    </w:p>
    <w:p w14:paraId="50D64BA1" w14:textId="07C2E73E" w:rsidR="009577E3" w:rsidRDefault="009577E3" w:rsidP="009577E3">
      <w:r>
        <w:t>Educate myself more about environmental sanitation</w:t>
      </w:r>
    </w:p>
    <w:p w14:paraId="4820525A" w14:textId="0AEBDB34" w:rsidR="009577E3" w:rsidRDefault="009577E3" w:rsidP="009577E3">
      <w:r>
        <w:t>Industrial pollution</w:t>
      </w:r>
    </w:p>
    <w:p w14:paraId="087EE089" w14:textId="77777777" w:rsidR="006B0C8F" w:rsidRDefault="009577E3" w:rsidP="009577E3">
      <w:r>
        <w:t>No, I have never heard of it</w:t>
      </w:r>
    </w:p>
    <w:p w14:paraId="75E3B409" w14:textId="477BBEDD" w:rsidR="009577E3" w:rsidRDefault="006B0C8F" w:rsidP="009577E3">
      <w:r>
        <w:t>Yes</w:t>
      </w:r>
      <w:r w:rsidR="009577E3" w:rsidRPr="009577E3">
        <w:t xml:space="preserve"> </w:t>
      </w:r>
    </w:p>
    <w:p w14:paraId="4B7D2251" w14:textId="3B7EB3BB" w:rsidR="009577E3" w:rsidRPr="009577E3" w:rsidRDefault="009577E3" w:rsidP="009577E3">
      <w:pPr>
        <w:rPr>
          <w:highlight w:val="yellow"/>
        </w:rPr>
      </w:pPr>
      <w:r w:rsidRPr="009577E3">
        <w:rPr>
          <w:highlight w:val="yellow"/>
        </w:rPr>
        <w:t xml:space="preserve">Caring for my immediate environment </w:t>
      </w:r>
    </w:p>
    <w:p w14:paraId="1A9A6607" w14:textId="58C1BFF6" w:rsidR="009577E3" w:rsidRPr="009577E3" w:rsidRDefault="009577E3" w:rsidP="009577E3">
      <w:pPr>
        <w:rPr>
          <w:highlight w:val="yellow"/>
        </w:rPr>
      </w:pPr>
      <w:r w:rsidRPr="009577E3">
        <w:rPr>
          <w:highlight w:val="yellow"/>
        </w:rPr>
        <w:t xml:space="preserve">I always adhere to strictly disposing off my waste the right ways </w:t>
      </w:r>
    </w:p>
    <w:p w14:paraId="3048E3E6" w14:textId="1A479FB8" w:rsidR="009577E3" w:rsidRPr="009577E3" w:rsidRDefault="009577E3" w:rsidP="009577E3">
      <w:pPr>
        <w:rPr>
          <w:highlight w:val="yellow"/>
        </w:rPr>
      </w:pPr>
      <w:r w:rsidRPr="009577E3">
        <w:rPr>
          <w:highlight w:val="yellow"/>
        </w:rPr>
        <w:t xml:space="preserve">Stay away from buying plastic </w:t>
      </w:r>
    </w:p>
    <w:p w14:paraId="775BC1B9" w14:textId="18DF87E4" w:rsidR="009577E3" w:rsidRPr="009577E3" w:rsidRDefault="009577E3" w:rsidP="009577E3">
      <w:pPr>
        <w:rPr>
          <w:highlight w:val="yellow"/>
        </w:rPr>
      </w:pPr>
      <w:r w:rsidRPr="009577E3">
        <w:rPr>
          <w:highlight w:val="yellow"/>
        </w:rPr>
        <w:t xml:space="preserve">Carbon emission, </w:t>
      </w:r>
      <w:proofErr w:type="spellStart"/>
      <w:r w:rsidRPr="009577E3">
        <w:rPr>
          <w:highlight w:val="yellow"/>
        </w:rPr>
        <w:t>haha</w:t>
      </w:r>
      <w:proofErr w:type="spellEnd"/>
      <w:r w:rsidRPr="009577E3">
        <w:rPr>
          <w:highlight w:val="yellow"/>
        </w:rPr>
        <w:t xml:space="preserve"> not sure what that means</w:t>
      </w:r>
    </w:p>
    <w:p w14:paraId="1623C7E0" w14:textId="3A9200BA" w:rsidR="009577E3" w:rsidRPr="009577E3" w:rsidRDefault="009577E3" w:rsidP="009577E3">
      <w:pPr>
        <w:rPr>
          <w:highlight w:val="yellow"/>
        </w:rPr>
      </w:pPr>
      <w:r w:rsidRPr="009577E3">
        <w:rPr>
          <w:highlight w:val="yellow"/>
        </w:rPr>
        <w:t>Yes, I have but not in the environmentally friendly regard</w:t>
      </w:r>
    </w:p>
    <w:p w14:paraId="57E69E4E" w14:textId="77777777" w:rsidR="006B0C8F" w:rsidRDefault="006B0C8F" w:rsidP="009577E3">
      <w:r>
        <w:t>Yes</w:t>
      </w:r>
    </w:p>
    <w:p w14:paraId="6115E582" w14:textId="1CC8A174" w:rsidR="009577E3" w:rsidRDefault="009577E3" w:rsidP="009577E3">
      <w:r>
        <w:t xml:space="preserve">Been friends with my environment in ways that won’t deplete it </w:t>
      </w:r>
    </w:p>
    <w:p w14:paraId="201295F4" w14:textId="7A96F085" w:rsidR="009577E3" w:rsidRDefault="009577E3" w:rsidP="009577E3">
      <w:r>
        <w:t>I participated in a no plastic for the month at my previous work office</w:t>
      </w:r>
    </w:p>
    <w:p w14:paraId="040F706F" w14:textId="15F30A89" w:rsidR="009577E3" w:rsidRDefault="009577E3" w:rsidP="009577E3">
      <w:r>
        <w:t>Sharing more awareness through my social media platforms in order to reach a wider audience</w:t>
      </w:r>
    </w:p>
    <w:p w14:paraId="5F590E0A" w14:textId="07C8CCE9" w:rsidR="009577E3" w:rsidRDefault="009577E3" w:rsidP="009577E3">
      <w:r>
        <w:t>Car pollution</w:t>
      </w:r>
    </w:p>
    <w:p w14:paraId="767C8CEA" w14:textId="1F2105E3" w:rsidR="009577E3" w:rsidRDefault="009577E3" w:rsidP="009577E3">
      <w:r>
        <w:t>No</w:t>
      </w:r>
    </w:p>
    <w:p w14:paraId="2552D141" w14:textId="2F2A014A" w:rsidR="006B0C8F" w:rsidRDefault="006B0C8F" w:rsidP="009577E3">
      <w:r>
        <w:t>Yes</w:t>
      </w:r>
    </w:p>
    <w:p w14:paraId="1F94F004" w14:textId="72F46851" w:rsidR="009577E3" w:rsidRPr="00DD166E" w:rsidRDefault="009577E3" w:rsidP="009577E3">
      <w:pPr>
        <w:rPr>
          <w:highlight w:val="yellow"/>
        </w:rPr>
      </w:pPr>
      <w:r w:rsidRPr="00DD166E">
        <w:rPr>
          <w:highlight w:val="yellow"/>
        </w:rPr>
        <w:t xml:space="preserve">I don’t care much about the environment really </w:t>
      </w:r>
    </w:p>
    <w:p w14:paraId="2FC88B64" w14:textId="1633794D" w:rsidR="009577E3" w:rsidRPr="00DD166E" w:rsidRDefault="009577E3" w:rsidP="009577E3">
      <w:pPr>
        <w:rPr>
          <w:highlight w:val="yellow"/>
        </w:rPr>
      </w:pPr>
      <w:r w:rsidRPr="00DD166E">
        <w:rPr>
          <w:highlight w:val="yellow"/>
        </w:rPr>
        <w:t xml:space="preserve">I think I do </w:t>
      </w:r>
      <w:proofErr w:type="spellStart"/>
      <w:r w:rsidRPr="00DD166E">
        <w:rPr>
          <w:highlight w:val="yellow"/>
        </w:rPr>
        <w:t>everyday</w:t>
      </w:r>
      <w:proofErr w:type="spellEnd"/>
      <w:r w:rsidRPr="00DD166E">
        <w:rPr>
          <w:highlight w:val="yellow"/>
        </w:rPr>
        <w:t xml:space="preserve"> not totally sure, I do not go ahead burning down trees </w:t>
      </w:r>
    </w:p>
    <w:p w14:paraId="60F53221" w14:textId="77777777" w:rsidR="000B1270" w:rsidRDefault="000B1270" w:rsidP="009577E3">
      <w:pPr>
        <w:rPr>
          <w:highlight w:val="yellow"/>
        </w:rPr>
      </w:pPr>
      <w:r>
        <w:rPr>
          <w:highlight w:val="yellow"/>
        </w:rPr>
        <w:t xml:space="preserve">Reducing fossil fuel </w:t>
      </w:r>
      <w:proofErr w:type="spellStart"/>
      <w:r>
        <w:rPr>
          <w:highlight w:val="yellow"/>
        </w:rPr>
        <w:t>emmisions</w:t>
      </w:r>
      <w:proofErr w:type="spellEnd"/>
      <w:r>
        <w:rPr>
          <w:highlight w:val="yellow"/>
        </w:rPr>
        <w:t xml:space="preserve"> </w:t>
      </w:r>
    </w:p>
    <w:p w14:paraId="5D222EA3" w14:textId="2A643294" w:rsidR="009577E3" w:rsidRPr="00DD166E" w:rsidRDefault="009577E3" w:rsidP="009577E3">
      <w:pPr>
        <w:rPr>
          <w:highlight w:val="yellow"/>
        </w:rPr>
      </w:pPr>
      <w:r w:rsidRPr="00DD166E">
        <w:rPr>
          <w:highlight w:val="yellow"/>
        </w:rPr>
        <w:t>Oil spillage in water bodies</w:t>
      </w:r>
    </w:p>
    <w:p w14:paraId="03641363" w14:textId="3A273A2F" w:rsidR="009577E3" w:rsidRPr="00DD166E" w:rsidRDefault="009577E3" w:rsidP="009577E3">
      <w:pPr>
        <w:rPr>
          <w:highlight w:val="yellow"/>
        </w:rPr>
      </w:pPr>
      <w:r w:rsidRPr="00DD166E">
        <w:rPr>
          <w:highlight w:val="yellow"/>
        </w:rPr>
        <w:t>No, I have not</w:t>
      </w:r>
    </w:p>
    <w:p w14:paraId="22BFC7AA" w14:textId="77777777" w:rsidR="006B0C8F" w:rsidRDefault="006B0C8F" w:rsidP="008632DA">
      <w:pPr>
        <w:pStyle w:val="ydpbe045badmsonormal"/>
        <w:rPr>
          <w:rFonts w:ascii="Helvetica Neue" w:hAnsi="Helvetica Neue"/>
          <w:sz w:val="20"/>
          <w:szCs w:val="20"/>
        </w:rPr>
      </w:pPr>
      <w:r w:rsidRPr="006B0C8F">
        <w:rPr>
          <w:rFonts w:ascii="Helvetica Neue" w:hAnsi="Helvetica Neue"/>
          <w:sz w:val="20"/>
          <w:szCs w:val="20"/>
          <w:highlight w:val="yellow"/>
        </w:rPr>
        <w:lastRenderedPageBreak/>
        <w:t>No</w:t>
      </w:r>
    </w:p>
    <w:p w14:paraId="0FEBC36B" w14:textId="2AB2A710" w:rsidR="008632DA" w:rsidRDefault="008632DA" w:rsidP="008632DA">
      <w:pPr>
        <w:pStyle w:val="ydpbe045badmsonormal"/>
        <w:rPr>
          <w:rFonts w:ascii="Helvetica Neue" w:hAnsi="Helvetica Neue"/>
          <w:sz w:val="20"/>
          <w:szCs w:val="20"/>
        </w:rPr>
      </w:pPr>
      <w:r>
        <w:rPr>
          <w:rFonts w:ascii="Helvetica Neue" w:hAnsi="Helvetica Neue"/>
          <w:sz w:val="20"/>
          <w:szCs w:val="20"/>
        </w:rPr>
        <w:t>I have a lot of friends why do I need to be friendly with the environment</w:t>
      </w:r>
    </w:p>
    <w:p w14:paraId="62B4A195" w14:textId="77777777" w:rsidR="008632DA" w:rsidRDefault="008632DA" w:rsidP="008632DA">
      <w:pPr>
        <w:pStyle w:val="ydpbe045badmsonormal"/>
        <w:rPr>
          <w:rFonts w:ascii="Helvetica Neue" w:hAnsi="Helvetica Neue"/>
          <w:sz w:val="20"/>
          <w:szCs w:val="20"/>
        </w:rPr>
      </w:pPr>
      <w:r>
        <w:rPr>
          <w:rFonts w:ascii="Helvetica Neue" w:hAnsi="Helvetica Neue"/>
          <w:sz w:val="20"/>
          <w:szCs w:val="20"/>
        </w:rPr>
        <w:t xml:space="preserve">I have never paid attention to climate change It is normal that today is </w:t>
      </w:r>
      <w:proofErr w:type="gramStart"/>
      <w:r>
        <w:rPr>
          <w:rFonts w:ascii="Helvetica Neue" w:hAnsi="Helvetica Neue"/>
          <w:sz w:val="20"/>
          <w:szCs w:val="20"/>
        </w:rPr>
        <w:t>cold</w:t>
      </w:r>
      <w:proofErr w:type="gramEnd"/>
      <w:r>
        <w:rPr>
          <w:rFonts w:ascii="Helvetica Neue" w:hAnsi="Helvetica Neue"/>
          <w:sz w:val="20"/>
          <w:szCs w:val="20"/>
        </w:rPr>
        <w:t xml:space="preserve"> and tomorrow is hot</w:t>
      </w:r>
    </w:p>
    <w:p w14:paraId="46A7B66F" w14:textId="26BD0ED3" w:rsidR="008632DA" w:rsidRDefault="008632DA" w:rsidP="008632DA">
      <w:pPr>
        <w:pStyle w:val="ydpbe045badmsonormal"/>
        <w:rPr>
          <w:rFonts w:ascii="Helvetica Neue" w:hAnsi="Helvetica Neue"/>
          <w:sz w:val="20"/>
          <w:szCs w:val="20"/>
        </w:rPr>
      </w:pPr>
      <w:r>
        <w:rPr>
          <w:rFonts w:ascii="Helvetica Neue" w:hAnsi="Helvetica Neue"/>
          <w:sz w:val="20"/>
          <w:szCs w:val="20"/>
        </w:rPr>
        <w:t xml:space="preserve">I have three jobs and three </w:t>
      </w:r>
      <w:proofErr w:type="gramStart"/>
      <w:r>
        <w:rPr>
          <w:rFonts w:ascii="Helvetica Neue" w:hAnsi="Helvetica Neue"/>
          <w:sz w:val="20"/>
          <w:szCs w:val="20"/>
        </w:rPr>
        <w:t>kids</w:t>
      </w:r>
      <w:proofErr w:type="gramEnd"/>
      <w:r>
        <w:rPr>
          <w:rFonts w:ascii="Helvetica Neue" w:hAnsi="Helvetica Neue"/>
          <w:sz w:val="20"/>
          <w:szCs w:val="20"/>
        </w:rPr>
        <w:t xml:space="preserve"> and you want me to do something about climate change I do not have the time</w:t>
      </w:r>
    </w:p>
    <w:p w14:paraId="2B0E89FB" w14:textId="77777777" w:rsidR="008632DA" w:rsidRDefault="008632DA" w:rsidP="008632DA">
      <w:pPr>
        <w:pStyle w:val="ydpbe045badmsonormal"/>
        <w:rPr>
          <w:rFonts w:ascii="Helvetica Neue" w:hAnsi="Helvetica Neue"/>
          <w:sz w:val="20"/>
          <w:szCs w:val="20"/>
        </w:rPr>
      </w:pPr>
      <w:proofErr w:type="gramStart"/>
      <w:r>
        <w:rPr>
          <w:rFonts w:ascii="Helvetica Neue" w:hAnsi="Helvetica Neue"/>
          <w:sz w:val="20"/>
          <w:szCs w:val="20"/>
        </w:rPr>
        <w:t>Personally</w:t>
      </w:r>
      <w:proofErr w:type="gramEnd"/>
      <w:r>
        <w:rPr>
          <w:rFonts w:ascii="Helvetica Neue" w:hAnsi="Helvetica Neue"/>
          <w:sz w:val="20"/>
          <w:szCs w:val="20"/>
        </w:rPr>
        <w:t xml:space="preserve"> I do not think that throwing a paper or a cup of coffee can kill the environment</w:t>
      </w:r>
    </w:p>
    <w:p w14:paraId="67D02ADD" w14:textId="77777777" w:rsidR="008632DA" w:rsidRDefault="008632DA" w:rsidP="008632DA">
      <w:pPr>
        <w:pStyle w:val="ydpbe045badmsonormal"/>
        <w:rPr>
          <w:rFonts w:ascii="Helvetica Neue" w:hAnsi="Helvetica Neue"/>
          <w:sz w:val="20"/>
          <w:szCs w:val="20"/>
        </w:rPr>
      </w:pPr>
      <w:r>
        <w:rPr>
          <w:rFonts w:ascii="Helvetica Neue" w:hAnsi="Helvetica Neue"/>
          <w:sz w:val="20"/>
          <w:szCs w:val="20"/>
        </w:rPr>
        <w:t>The bleach using to wash clothes</w:t>
      </w:r>
    </w:p>
    <w:p w14:paraId="6F6330CA" w14:textId="77777777" w:rsidR="006B0C8F" w:rsidRDefault="006B0C8F" w:rsidP="008632DA">
      <w:pPr>
        <w:pStyle w:val="ydpbe045badmsonormal"/>
        <w:rPr>
          <w:rFonts w:ascii="Helvetica Neue" w:hAnsi="Helvetica Neue"/>
          <w:sz w:val="20"/>
          <w:szCs w:val="20"/>
        </w:rPr>
      </w:pPr>
      <w:r>
        <w:rPr>
          <w:rFonts w:ascii="Helvetica Neue" w:hAnsi="Helvetica Neue"/>
          <w:sz w:val="20"/>
          <w:szCs w:val="20"/>
        </w:rPr>
        <w:t>No</w:t>
      </w:r>
    </w:p>
    <w:p w14:paraId="59D15948" w14:textId="2AADFA2C" w:rsidR="008632DA" w:rsidRPr="008632DA" w:rsidRDefault="008632DA" w:rsidP="008632DA">
      <w:pPr>
        <w:pStyle w:val="ydpbe045badmsonormal"/>
        <w:rPr>
          <w:rFonts w:ascii="Helvetica Neue" w:hAnsi="Helvetica Neue"/>
          <w:sz w:val="20"/>
          <w:szCs w:val="20"/>
          <w:highlight w:val="yellow"/>
        </w:rPr>
      </w:pPr>
      <w:r w:rsidRPr="008632DA">
        <w:rPr>
          <w:rFonts w:ascii="Helvetica Neue" w:hAnsi="Helvetica Neue"/>
          <w:sz w:val="20"/>
          <w:szCs w:val="20"/>
          <w:highlight w:val="yellow"/>
        </w:rPr>
        <w:t>Why someone will try to be friend with the environment they may want to hide something bad</w:t>
      </w:r>
    </w:p>
    <w:p w14:paraId="4F5B1218" w14:textId="602DE2DA" w:rsidR="008632DA" w:rsidRPr="008632DA" w:rsidRDefault="008632DA" w:rsidP="008632DA">
      <w:pPr>
        <w:pStyle w:val="ydpbe045badmsonormal"/>
        <w:rPr>
          <w:rFonts w:ascii="Helvetica Neue" w:hAnsi="Helvetica Neue"/>
          <w:sz w:val="20"/>
          <w:szCs w:val="20"/>
          <w:highlight w:val="yellow"/>
        </w:rPr>
      </w:pPr>
      <w:r w:rsidRPr="008632DA">
        <w:rPr>
          <w:rFonts w:ascii="Helvetica Neue" w:hAnsi="Helvetica Neue"/>
          <w:sz w:val="20"/>
          <w:szCs w:val="20"/>
          <w:highlight w:val="yellow"/>
        </w:rPr>
        <w:t xml:space="preserve">I do not think that the </w:t>
      </w:r>
      <w:r w:rsidR="000B1270">
        <w:rPr>
          <w:rFonts w:ascii="Helvetica Neue" w:hAnsi="Helvetica Neue"/>
          <w:sz w:val="20"/>
          <w:szCs w:val="20"/>
          <w:highlight w:val="yellow"/>
        </w:rPr>
        <w:t xml:space="preserve">it </w:t>
      </w:r>
      <w:r w:rsidRPr="008632DA">
        <w:rPr>
          <w:rFonts w:ascii="Helvetica Neue" w:hAnsi="Helvetica Neue"/>
          <w:sz w:val="20"/>
          <w:szCs w:val="20"/>
          <w:highlight w:val="yellow"/>
        </w:rPr>
        <w:t xml:space="preserve">needs to be positively </w:t>
      </w:r>
      <w:proofErr w:type="gramStart"/>
      <w:r w:rsidRPr="008632DA">
        <w:rPr>
          <w:rFonts w:ascii="Helvetica Neue" w:hAnsi="Helvetica Neue"/>
          <w:sz w:val="20"/>
          <w:szCs w:val="20"/>
          <w:highlight w:val="yellow"/>
        </w:rPr>
        <w:t>impact</w:t>
      </w:r>
      <w:proofErr w:type="gramEnd"/>
      <w:r w:rsidRPr="008632DA">
        <w:rPr>
          <w:rFonts w:ascii="Helvetica Neue" w:hAnsi="Helvetica Neue"/>
          <w:sz w:val="20"/>
          <w:szCs w:val="20"/>
          <w:highlight w:val="yellow"/>
        </w:rPr>
        <w:t xml:space="preserve"> because it does not need us or any of our action to be regulated</w:t>
      </w:r>
    </w:p>
    <w:p w14:paraId="73D214FB" w14:textId="7C719FEA" w:rsidR="008632DA" w:rsidRPr="008632DA" w:rsidRDefault="000B1270" w:rsidP="008632DA">
      <w:pPr>
        <w:pStyle w:val="ydpbe045badmsonormal"/>
        <w:rPr>
          <w:rFonts w:ascii="Helvetica Neue" w:hAnsi="Helvetica Neue"/>
          <w:sz w:val="20"/>
          <w:szCs w:val="20"/>
          <w:highlight w:val="yellow"/>
        </w:rPr>
      </w:pPr>
      <w:r>
        <w:rPr>
          <w:rFonts w:ascii="Helvetica Neue" w:hAnsi="Helvetica Neue"/>
          <w:sz w:val="20"/>
          <w:szCs w:val="20"/>
          <w:highlight w:val="yellow"/>
        </w:rPr>
        <w:t>P</w:t>
      </w:r>
      <w:r w:rsidR="008632DA" w:rsidRPr="008632DA">
        <w:rPr>
          <w:rFonts w:ascii="Helvetica Neue" w:hAnsi="Helvetica Neue"/>
          <w:sz w:val="20"/>
          <w:szCs w:val="20"/>
          <w:highlight w:val="yellow"/>
        </w:rPr>
        <w:t>eople change why not the climate</w:t>
      </w:r>
      <w:r>
        <w:rPr>
          <w:rFonts w:ascii="Helvetica Neue" w:hAnsi="Helvetica Neue"/>
          <w:sz w:val="20"/>
          <w:szCs w:val="20"/>
          <w:highlight w:val="yellow"/>
        </w:rPr>
        <w:t xml:space="preserve">, just </w:t>
      </w:r>
      <w:proofErr w:type="spellStart"/>
      <w:r>
        <w:rPr>
          <w:rFonts w:ascii="Helvetica Neue" w:hAnsi="Helvetica Neue"/>
          <w:sz w:val="20"/>
          <w:szCs w:val="20"/>
          <w:highlight w:val="yellow"/>
        </w:rPr>
        <w:t>recude</w:t>
      </w:r>
      <w:proofErr w:type="spellEnd"/>
      <w:r>
        <w:rPr>
          <w:rFonts w:ascii="Helvetica Neue" w:hAnsi="Helvetica Neue"/>
          <w:sz w:val="20"/>
          <w:szCs w:val="20"/>
          <w:highlight w:val="yellow"/>
        </w:rPr>
        <w:t xml:space="preserve"> fossil fuel emissions </w:t>
      </w:r>
    </w:p>
    <w:p w14:paraId="5D7BE176" w14:textId="77777777" w:rsidR="008632DA" w:rsidRPr="008632DA" w:rsidRDefault="008632DA" w:rsidP="008632DA">
      <w:pPr>
        <w:pStyle w:val="ydpbe045badmsonormal"/>
        <w:rPr>
          <w:rFonts w:ascii="Helvetica Neue" w:hAnsi="Helvetica Neue"/>
          <w:sz w:val="20"/>
          <w:szCs w:val="20"/>
          <w:highlight w:val="yellow"/>
        </w:rPr>
      </w:pPr>
      <w:r w:rsidRPr="008632DA">
        <w:rPr>
          <w:rFonts w:ascii="Helvetica Neue" w:hAnsi="Helvetica Neue"/>
          <w:sz w:val="20"/>
          <w:szCs w:val="20"/>
          <w:highlight w:val="yellow"/>
        </w:rPr>
        <w:t>People good or bad feelings</w:t>
      </w:r>
    </w:p>
    <w:p w14:paraId="74854481" w14:textId="77777777" w:rsidR="008632DA" w:rsidRPr="008632DA" w:rsidRDefault="008632DA" w:rsidP="008632DA">
      <w:pPr>
        <w:pStyle w:val="ydpbe045badmsonormal"/>
        <w:rPr>
          <w:rFonts w:ascii="Helvetica Neue" w:hAnsi="Helvetica Neue"/>
          <w:sz w:val="20"/>
          <w:szCs w:val="20"/>
          <w:highlight w:val="yellow"/>
        </w:rPr>
      </w:pPr>
      <w:r w:rsidRPr="008632DA">
        <w:rPr>
          <w:rFonts w:ascii="Helvetica Neue" w:hAnsi="Helvetica Neue"/>
          <w:sz w:val="20"/>
          <w:szCs w:val="20"/>
          <w:highlight w:val="yellow"/>
        </w:rPr>
        <w:t>Never</w:t>
      </w:r>
    </w:p>
    <w:p w14:paraId="5D934AE3" w14:textId="68D4C482" w:rsidR="008632DA" w:rsidRDefault="006B0C8F" w:rsidP="008632DA">
      <w:pPr>
        <w:pStyle w:val="ydpbe045badmsonormal"/>
        <w:rPr>
          <w:rFonts w:ascii="Helvetica Neue" w:hAnsi="Helvetica Neue"/>
          <w:sz w:val="20"/>
          <w:szCs w:val="20"/>
        </w:rPr>
      </w:pPr>
      <w:r w:rsidRPr="006B0C8F">
        <w:rPr>
          <w:rFonts w:ascii="Helvetica Neue" w:hAnsi="Helvetica Neue"/>
          <w:sz w:val="20"/>
          <w:szCs w:val="20"/>
          <w:highlight w:val="yellow"/>
        </w:rPr>
        <w:t>No</w:t>
      </w:r>
    </w:p>
    <w:p w14:paraId="76ACBCA1" w14:textId="77777777" w:rsidR="008632DA" w:rsidRDefault="008632DA" w:rsidP="008632DA">
      <w:pPr>
        <w:pStyle w:val="ydpbe045badmsonormal"/>
        <w:rPr>
          <w:rFonts w:ascii="Helvetica Neue" w:hAnsi="Helvetica Neue"/>
          <w:sz w:val="20"/>
          <w:szCs w:val="20"/>
        </w:rPr>
      </w:pPr>
      <w:r>
        <w:rPr>
          <w:rFonts w:ascii="Helvetica Neue" w:hAnsi="Helvetica Neue"/>
          <w:sz w:val="20"/>
          <w:szCs w:val="20"/>
        </w:rPr>
        <w:t>The environment does not care if we are friendly with him</w:t>
      </w:r>
    </w:p>
    <w:p w14:paraId="5BCD6858" w14:textId="77777777" w:rsidR="008632DA" w:rsidRDefault="008632DA" w:rsidP="008632DA">
      <w:pPr>
        <w:pStyle w:val="ydpbe045badmsonormal"/>
        <w:rPr>
          <w:rFonts w:ascii="Helvetica Neue" w:hAnsi="Helvetica Neue"/>
          <w:sz w:val="20"/>
          <w:szCs w:val="20"/>
        </w:rPr>
      </w:pPr>
      <w:r>
        <w:rPr>
          <w:rFonts w:ascii="Helvetica Neue" w:hAnsi="Helvetica Neue"/>
          <w:sz w:val="20"/>
          <w:szCs w:val="20"/>
        </w:rPr>
        <w:t>Climate change I do not believe in global warning</w:t>
      </w:r>
    </w:p>
    <w:p w14:paraId="7228DB8C" w14:textId="77777777" w:rsidR="008632DA" w:rsidRDefault="008632DA" w:rsidP="008632DA">
      <w:pPr>
        <w:pStyle w:val="ydpbe045badmsonormal"/>
        <w:rPr>
          <w:rFonts w:ascii="Helvetica Neue" w:hAnsi="Helvetica Neue"/>
          <w:sz w:val="20"/>
          <w:szCs w:val="20"/>
        </w:rPr>
      </w:pPr>
      <w:r>
        <w:rPr>
          <w:rFonts w:ascii="Helvetica Neue" w:hAnsi="Helvetica Neue"/>
          <w:sz w:val="20"/>
          <w:szCs w:val="20"/>
        </w:rPr>
        <w:t>I do not need to do something I think the change is cyclic and natural</w:t>
      </w:r>
    </w:p>
    <w:p w14:paraId="247B7310" w14:textId="77777777" w:rsidR="008632DA" w:rsidRDefault="008632DA" w:rsidP="008632DA">
      <w:pPr>
        <w:pStyle w:val="ydpbe045badmsonormal"/>
        <w:rPr>
          <w:rFonts w:ascii="Helvetica Neue" w:hAnsi="Helvetica Neue"/>
          <w:sz w:val="20"/>
          <w:szCs w:val="20"/>
        </w:rPr>
      </w:pPr>
      <w:r>
        <w:rPr>
          <w:rFonts w:ascii="Helvetica Neue" w:hAnsi="Helvetica Neue"/>
          <w:sz w:val="20"/>
          <w:szCs w:val="20"/>
        </w:rPr>
        <w:t xml:space="preserve">Those terms are used to create make people feel bad about the environment and make them give their money to feel better </w:t>
      </w:r>
    </w:p>
    <w:p w14:paraId="127E2BFE" w14:textId="771C8A71" w:rsidR="008632DA" w:rsidRDefault="008632DA" w:rsidP="00052067">
      <w:pPr>
        <w:pStyle w:val="ydpbe045badmsonormal"/>
        <w:rPr>
          <w:rFonts w:ascii="Helvetica Neue" w:hAnsi="Helvetica Neue"/>
          <w:sz w:val="20"/>
          <w:szCs w:val="20"/>
        </w:rPr>
      </w:pPr>
      <w:r>
        <w:rPr>
          <w:rFonts w:ascii="Helvetica Neue" w:hAnsi="Helvetica Neue"/>
          <w:sz w:val="20"/>
          <w:szCs w:val="20"/>
        </w:rPr>
        <w:t>Many countries which contribute the most financially destr</w:t>
      </w:r>
      <w:r w:rsidR="000B1270">
        <w:rPr>
          <w:rFonts w:ascii="Helvetica Neue" w:hAnsi="Helvetica Neue"/>
          <w:sz w:val="20"/>
          <w:szCs w:val="20"/>
        </w:rPr>
        <w:t xml:space="preserve">uction, and fuel pollution </w:t>
      </w:r>
    </w:p>
    <w:p w14:paraId="2FE3413D" w14:textId="6724D79F" w:rsidR="00DD166E" w:rsidRDefault="00220093" w:rsidP="00052067">
      <w:pPr>
        <w:pStyle w:val="ydpbe045badmsonormal"/>
        <w:rPr>
          <w:rFonts w:ascii="Helvetica Neue" w:hAnsi="Helvetica Neue"/>
          <w:sz w:val="20"/>
          <w:szCs w:val="20"/>
        </w:rPr>
      </w:pPr>
      <w:r>
        <w:rPr>
          <w:rFonts w:ascii="Helvetica Neue" w:hAnsi="Helvetica Neue"/>
          <w:sz w:val="20"/>
          <w:szCs w:val="20"/>
        </w:rPr>
        <w:t>No</w:t>
      </w:r>
    </w:p>
    <w:p w14:paraId="2B71A95B" w14:textId="77777777" w:rsidR="00AD4A39" w:rsidRPr="00701205" w:rsidRDefault="00AD4A39" w:rsidP="00AD4A39">
      <w:pPr>
        <w:rPr>
          <w:highlight w:val="green"/>
        </w:rPr>
      </w:pPr>
      <w:r w:rsidRPr="00701205">
        <w:rPr>
          <w:highlight w:val="green"/>
        </w:rPr>
        <w:t>You do not need to friend with the environment God is taking care of that</w:t>
      </w:r>
    </w:p>
    <w:p w14:paraId="427AC799" w14:textId="77777777" w:rsidR="00AD4A39" w:rsidRPr="00701205" w:rsidRDefault="00AD4A39" w:rsidP="00AD4A39">
      <w:pPr>
        <w:rPr>
          <w:highlight w:val="green"/>
        </w:rPr>
      </w:pPr>
      <w:r w:rsidRPr="00701205">
        <w:rPr>
          <w:highlight w:val="green"/>
        </w:rPr>
        <w:t xml:space="preserve">I pray </w:t>
      </w:r>
      <w:proofErr w:type="spellStart"/>
      <w:r w:rsidRPr="00701205">
        <w:rPr>
          <w:highlight w:val="green"/>
        </w:rPr>
        <w:t>everyday</w:t>
      </w:r>
      <w:proofErr w:type="spellEnd"/>
      <w:r w:rsidRPr="00701205">
        <w:rPr>
          <w:highlight w:val="green"/>
        </w:rPr>
        <w:t xml:space="preserve"> for every creature of God</w:t>
      </w:r>
    </w:p>
    <w:p w14:paraId="7B48139E" w14:textId="77777777" w:rsidR="00AD4A39" w:rsidRPr="00701205" w:rsidRDefault="00AD4A39" w:rsidP="00AD4A39">
      <w:pPr>
        <w:rPr>
          <w:highlight w:val="green"/>
        </w:rPr>
      </w:pPr>
      <w:r w:rsidRPr="00701205">
        <w:rPr>
          <w:highlight w:val="green"/>
        </w:rPr>
        <w:t>You should pray and ask God to change people behavior</w:t>
      </w:r>
    </w:p>
    <w:p w14:paraId="172588D7" w14:textId="77777777" w:rsidR="00AD4A39" w:rsidRPr="00701205" w:rsidRDefault="00AD4A39" w:rsidP="00AD4A39">
      <w:pPr>
        <w:rPr>
          <w:highlight w:val="green"/>
        </w:rPr>
      </w:pPr>
      <w:r w:rsidRPr="00701205">
        <w:rPr>
          <w:highlight w:val="green"/>
        </w:rPr>
        <w:t>People missing love and compassion</w:t>
      </w:r>
    </w:p>
    <w:p w14:paraId="15FF5E13" w14:textId="77777777" w:rsidR="00AD4A39" w:rsidRPr="00701205" w:rsidRDefault="00AD4A39" w:rsidP="00AD4A39">
      <w:pPr>
        <w:rPr>
          <w:highlight w:val="green"/>
        </w:rPr>
      </w:pPr>
      <w:r w:rsidRPr="00701205">
        <w:rPr>
          <w:highlight w:val="green"/>
        </w:rPr>
        <w:t xml:space="preserve">Never </w:t>
      </w:r>
    </w:p>
    <w:p w14:paraId="2FAF168E" w14:textId="0DD0A216" w:rsidR="00AD4A39" w:rsidRDefault="00AD4A39" w:rsidP="00AD4A39">
      <w:r w:rsidRPr="00701205">
        <w:rPr>
          <w:highlight w:val="green"/>
        </w:rPr>
        <w:lastRenderedPageBreak/>
        <w:t>Yes</w:t>
      </w:r>
      <w:r>
        <w:t xml:space="preserve"> </w:t>
      </w:r>
    </w:p>
    <w:p w14:paraId="6B0121E5" w14:textId="77777777" w:rsidR="00AD4A39" w:rsidRPr="00701205" w:rsidRDefault="00AD4A39" w:rsidP="00AD4A39">
      <w:pPr>
        <w:rPr>
          <w:highlight w:val="yellow"/>
        </w:rPr>
      </w:pPr>
      <w:r w:rsidRPr="00701205">
        <w:rPr>
          <w:highlight w:val="yellow"/>
        </w:rPr>
        <w:t>Having a close relationship with the Nature</w:t>
      </w:r>
    </w:p>
    <w:p w14:paraId="257E5181" w14:textId="77777777" w:rsidR="00AD4A39" w:rsidRPr="00701205" w:rsidRDefault="00AD4A39" w:rsidP="00AD4A39">
      <w:pPr>
        <w:rPr>
          <w:highlight w:val="yellow"/>
        </w:rPr>
      </w:pPr>
      <w:proofErr w:type="spellStart"/>
      <w:r w:rsidRPr="00701205">
        <w:rPr>
          <w:highlight w:val="yellow"/>
        </w:rPr>
        <w:t>Everyday</w:t>
      </w:r>
      <w:proofErr w:type="spellEnd"/>
      <w:r w:rsidRPr="00701205">
        <w:rPr>
          <w:highlight w:val="yellow"/>
        </w:rPr>
        <w:t xml:space="preserve"> I try to communicate with the Nature through intense Yoga and release positive thoughts</w:t>
      </w:r>
    </w:p>
    <w:p w14:paraId="7A09951B" w14:textId="77777777" w:rsidR="00AD4A39" w:rsidRPr="00701205" w:rsidRDefault="00AD4A39" w:rsidP="00AD4A39">
      <w:pPr>
        <w:rPr>
          <w:highlight w:val="yellow"/>
        </w:rPr>
      </w:pPr>
      <w:r w:rsidRPr="00701205">
        <w:rPr>
          <w:highlight w:val="yellow"/>
        </w:rPr>
        <w:t xml:space="preserve">Nature exists long time ago before us humans so we do not need to take action on something we can’t </w:t>
      </w:r>
      <w:proofErr w:type="spellStart"/>
      <w:r w:rsidRPr="00701205">
        <w:rPr>
          <w:highlight w:val="yellow"/>
        </w:rPr>
        <w:t>masterize</w:t>
      </w:r>
      <w:proofErr w:type="spellEnd"/>
    </w:p>
    <w:p w14:paraId="5CAA2571" w14:textId="77777777" w:rsidR="00AD4A39" w:rsidRPr="00701205" w:rsidRDefault="00AD4A39" w:rsidP="00AD4A39">
      <w:pPr>
        <w:rPr>
          <w:highlight w:val="yellow"/>
        </w:rPr>
      </w:pPr>
      <w:r w:rsidRPr="00701205">
        <w:rPr>
          <w:highlight w:val="yellow"/>
        </w:rPr>
        <w:t>Human’s behaviors</w:t>
      </w:r>
    </w:p>
    <w:p w14:paraId="066B4AFA" w14:textId="77777777" w:rsidR="00AD4A39" w:rsidRPr="00701205" w:rsidRDefault="00AD4A39" w:rsidP="00AD4A39">
      <w:pPr>
        <w:rPr>
          <w:highlight w:val="yellow"/>
        </w:rPr>
      </w:pPr>
      <w:proofErr w:type="gramStart"/>
      <w:r w:rsidRPr="00701205">
        <w:rPr>
          <w:highlight w:val="yellow"/>
        </w:rPr>
        <w:t>Yes</w:t>
      </w:r>
      <w:proofErr w:type="gramEnd"/>
      <w:r w:rsidRPr="00701205">
        <w:rPr>
          <w:highlight w:val="yellow"/>
        </w:rPr>
        <w:t xml:space="preserve"> I have heard of that it is just horrible</w:t>
      </w:r>
    </w:p>
    <w:p w14:paraId="6594A3F5" w14:textId="3AACAF5F" w:rsidR="00AD4A39" w:rsidRDefault="00AD4A39" w:rsidP="00AD4A39">
      <w:r w:rsidRPr="00701205">
        <w:rPr>
          <w:highlight w:val="yellow"/>
        </w:rPr>
        <w:t>Yes</w:t>
      </w:r>
    </w:p>
    <w:p w14:paraId="1262EB4A" w14:textId="77777777" w:rsidR="00AD4A39" w:rsidRDefault="00AD4A39" w:rsidP="00AD4A39">
      <w:r>
        <w:t>Protest against industrialization</w:t>
      </w:r>
    </w:p>
    <w:p w14:paraId="77E91DF7" w14:textId="77777777" w:rsidR="00AD4A39" w:rsidRDefault="00AD4A39" w:rsidP="00AD4A39">
      <w:r>
        <w:t>I went to a protestation organized by the friends of nature</w:t>
      </w:r>
    </w:p>
    <w:p w14:paraId="452F93C0" w14:textId="77777777" w:rsidR="00AD4A39" w:rsidRDefault="00AD4A39" w:rsidP="00AD4A39">
      <w:r>
        <w:t xml:space="preserve">Keep speaking up against industrialization and organize </w:t>
      </w:r>
      <w:proofErr w:type="gramStart"/>
      <w:r>
        <w:t>protestations  as</w:t>
      </w:r>
      <w:proofErr w:type="gramEnd"/>
      <w:r>
        <w:t xml:space="preserve"> much as possible</w:t>
      </w:r>
    </w:p>
    <w:p w14:paraId="4D4412E0" w14:textId="77777777" w:rsidR="00AD4A39" w:rsidRDefault="00AD4A39" w:rsidP="00AD4A39">
      <w:r>
        <w:t>Industrialization</w:t>
      </w:r>
    </w:p>
    <w:p w14:paraId="47950B51" w14:textId="77777777" w:rsidR="00AD4A39" w:rsidRDefault="00AD4A39" w:rsidP="00AD4A39">
      <w:proofErr w:type="gramStart"/>
      <w:r>
        <w:t>Yes</w:t>
      </w:r>
      <w:proofErr w:type="gramEnd"/>
      <w:r>
        <w:t xml:space="preserve"> and we can’t keep degrading the Nature</w:t>
      </w:r>
    </w:p>
    <w:p w14:paraId="1CFFB5CE" w14:textId="29CD0E5C" w:rsidR="00AD4A39" w:rsidRDefault="00AD4A39" w:rsidP="00AD4A39">
      <w:r>
        <w:t xml:space="preserve">Yes </w:t>
      </w:r>
    </w:p>
    <w:p w14:paraId="18EE697E" w14:textId="77777777" w:rsidR="00AD4A39" w:rsidRPr="00701205" w:rsidRDefault="00AD4A39" w:rsidP="00AD4A39">
      <w:pPr>
        <w:rPr>
          <w:highlight w:val="yellow"/>
        </w:rPr>
      </w:pPr>
      <w:r w:rsidRPr="00701205">
        <w:rPr>
          <w:highlight w:val="yellow"/>
        </w:rPr>
        <w:t>Trying to live in cohabitation with the Nature</w:t>
      </w:r>
    </w:p>
    <w:p w14:paraId="0D51CF75" w14:textId="77777777" w:rsidR="00AD4A39" w:rsidRPr="00701205" w:rsidRDefault="00AD4A39" w:rsidP="00AD4A39">
      <w:pPr>
        <w:rPr>
          <w:highlight w:val="yellow"/>
        </w:rPr>
      </w:pPr>
      <w:r w:rsidRPr="00701205">
        <w:rPr>
          <w:highlight w:val="yellow"/>
        </w:rPr>
        <w:t>My lifestyle I try to use less electricity I create my own compost I try to live less technologies</w:t>
      </w:r>
    </w:p>
    <w:p w14:paraId="16907653" w14:textId="77777777" w:rsidR="00AD4A39" w:rsidRPr="00701205" w:rsidRDefault="00AD4A39" w:rsidP="00AD4A39">
      <w:pPr>
        <w:rPr>
          <w:highlight w:val="yellow"/>
        </w:rPr>
      </w:pPr>
      <w:r w:rsidRPr="00701205">
        <w:rPr>
          <w:highlight w:val="yellow"/>
        </w:rPr>
        <w:t>Influence people to adopt the same lifestyle as me in my community</w:t>
      </w:r>
    </w:p>
    <w:p w14:paraId="3F18182F" w14:textId="77777777" w:rsidR="00AD4A39" w:rsidRPr="00701205" w:rsidRDefault="00AD4A39" w:rsidP="00AD4A39">
      <w:pPr>
        <w:rPr>
          <w:highlight w:val="yellow"/>
        </w:rPr>
      </w:pPr>
      <w:r w:rsidRPr="00701205">
        <w:rPr>
          <w:highlight w:val="yellow"/>
        </w:rPr>
        <w:t xml:space="preserve">Humans and industrialization </w:t>
      </w:r>
    </w:p>
    <w:p w14:paraId="1A64883C" w14:textId="77777777" w:rsidR="00AD4A39" w:rsidRPr="00701205" w:rsidRDefault="00AD4A39" w:rsidP="00AD4A39">
      <w:pPr>
        <w:rPr>
          <w:highlight w:val="yellow"/>
        </w:rPr>
      </w:pPr>
      <w:r w:rsidRPr="00701205">
        <w:rPr>
          <w:highlight w:val="yellow"/>
        </w:rPr>
        <w:t xml:space="preserve">Yes I really want to push the reset button to </w:t>
      </w:r>
      <w:proofErr w:type="gramStart"/>
      <w:r w:rsidRPr="00701205">
        <w:rPr>
          <w:highlight w:val="yellow"/>
        </w:rPr>
        <w:t>reset  the</w:t>
      </w:r>
      <w:proofErr w:type="gramEnd"/>
      <w:r w:rsidRPr="00701205">
        <w:rPr>
          <w:highlight w:val="yellow"/>
        </w:rPr>
        <w:t xml:space="preserve"> nature from the beginning</w:t>
      </w:r>
    </w:p>
    <w:p w14:paraId="175858C8" w14:textId="2A92036F" w:rsidR="00AD4A39" w:rsidRDefault="00220093" w:rsidP="00AD4A39">
      <w:r w:rsidRPr="00220093">
        <w:rPr>
          <w:highlight w:val="yellow"/>
        </w:rPr>
        <w:t>Yes</w:t>
      </w:r>
      <w:r w:rsidR="00AD4A39">
        <w:t xml:space="preserve"> </w:t>
      </w:r>
    </w:p>
    <w:p w14:paraId="3352A435" w14:textId="77777777" w:rsidR="00AD4A39" w:rsidRDefault="00AD4A39" w:rsidP="00AD4A39">
      <w:r>
        <w:t xml:space="preserve">Respect the Nature </w:t>
      </w:r>
    </w:p>
    <w:p w14:paraId="04725DE6" w14:textId="77777777" w:rsidR="00AD4A39" w:rsidRDefault="00AD4A39" w:rsidP="00AD4A39">
      <w:r>
        <w:t>I collected fallen leaves to create compost</w:t>
      </w:r>
    </w:p>
    <w:p w14:paraId="3288EF76" w14:textId="5A05CDA8" w:rsidR="00AD4A39" w:rsidRDefault="00AD4A39" w:rsidP="00AD4A39">
      <w:r>
        <w:t>Buy a new electric car</w:t>
      </w:r>
      <w:r w:rsidR="000B1270">
        <w:t xml:space="preserve"> and stop fossil fuel emissions</w:t>
      </w:r>
    </w:p>
    <w:p w14:paraId="5A63E3D6" w14:textId="77777777" w:rsidR="00AD4A39" w:rsidRDefault="00AD4A39" w:rsidP="00AD4A39">
      <w:r>
        <w:t>Oil and chemical fertilizer</w:t>
      </w:r>
    </w:p>
    <w:p w14:paraId="12B6D3D4" w14:textId="3C350DEC" w:rsidR="00AD4A39" w:rsidRDefault="00AD4A39" w:rsidP="00AD4A39">
      <w:r>
        <w:t xml:space="preserve">Yes it is dangerous for us </w:t>
      </w:r>
      <w:proofErr w:type="gramStart"/>
      <w:r>
        <w:t>humans  I</w:t>
      </w:r>
      <w:proofErr w:type="gramEnd"/>
      <w:r>
        <w:t xml:space="preserve"> feel like the world is coming to the end</w:t>
      </w:r>
    </w:p>
    <w:p w14:paraId="2CFF6FB9" w14:textId="035D393C" w:rsidR="00AD4A39" w:rsidRDefault="00AD4A39" w:rsidP="00AD4A39">
      <w:r>
        <w:t>No</w:t>
      </w:r>
    </w:p>
    <w:p w14:paraId="5E6DCF1E" w14:textId="77777777" w:rsidR="00AD4A39" w:rsidRPr="00701205" w:rsidRDefault="00AD4A39" w:rsidP="00AD4A39">
      <w:pPr>
        <w:rPr>
          <w:highlight w:val="yellow"/>
        </w:rPr>
      </w:pPr>
      <w:r w:rsidRPr="00701205">
        <w:rPr>
          <w:highlight w:val="yellow"/>
        </w:rPr>
        <w:t>When you take care of your environment like you take care of your wife</w:t>
      </w:r>
    </w:p>
    <w:p w14:paraId="35AF939B" w14:textId="77777777" w:rsidR="00AD4A39" w:rsidRPr="00701205" w:rsidRDefault="00AD4A39" w:rsidP="00AD4A39">
      <w:pPr>
        <w:rPr>
          <w:highlight w:val="yellow"/>
        </w:rPr>
      </w:pPr>
      <w:r w:rsidRPr="00701205">
        <w:rPr>
          <w:highlight w:val="yellow"/>
        </w:rPr>
        <w:t>When I Bought the new model of tesla zero emission carbon</w:t>
      </w:r>
    </w:p>
    <w:p w14:paraId="2BBE75C1" w14:textId="77777777" w:rsidR="00AD4A39" w:rsidRPr="00701205" w:rsidRDefault="00AD4A39" w:rsidP="00AD4A39">
      <w:pPr>
        <w:rPr>
          <w:highlight w:val="yellow"/>
        </w:rPr>
      </w:pPr>
      <w:proofErr w:type="gramStart"/>
      <w:r w:rsidRPr="00701205">
        <w:rPr>
          <w:highlight w:val="yellow"/>
        </w:rPr>
        <w:t>Personally</w:t>
      </w:r>
      <w:proofErr w:type="gramEnd"/>
      <w:r w:rsidRPr="00701205">
        <w:rPr>
          <w:highlight w:val="yellow"/>
        </w:rPr>
        <w:t xml:space="preserve"> I cannot do anything more I have already bought an electric car</w:t>
      </w:r>
    </w:p>
    <w:p w14:paraId="44B83BCA" w14:textId="77777777" w:rsidR="00AD4A39" w:rsidRPr="00701205" w:rsidRDefault="00AD4A39" w:rsidP="00AD4A39">
      <w:pPr>
        <w:rPr>
          <w:highlight w:val="yellow"/>
        </w:rPr>
      </w:pPr>
      <w:r w:rsidRPr="00701205">
        <w:rPr>
          <w:highlight w:val="yellow"/>
        </w:rPr>
        <w:lastRenderedPageBreak/>
        <w:t xml:space="preserve">Nature is like a woman if you threat her </w:t>
      </w:r>
      <w:proofErr w:type="gramStart"/>
      <w:r w:rsidRPr="00701205">
        <w:rPr>
          <w:highlight w:val="yellow"/>
        </w:rPr>
        <w:t>bad</w:t>
      </w:r>
      <w:proofErr w:type="gramEnd"/>
      <w:r w:rsidRPr="00701205">
        <w:rPr>
          <w:highlight w:val="yellow"/>
        </w:rPr>
        <w:t xml:space="preserve"> she will be angry</w:t>
      </w:r>
    </w:p>
    <w:p w14:paraId="6ADA8394" w14:textId="77777777" w:rsidR="00AD4A39" w:rsidRPr="00701205" w:rsidRDefault="00AD4A39" w:rsidP="00AD4A39">
      <w:pPr>
        <w:rPr>
          <w:highlight w:val="yellow"/>
        </w:rPr>
      </w:pPr>
      <w:r w:rsidRPr="00701205">
        <w:rPr>
          <w:highlight w:val="yellow"/>
        </w:rPr>
        <w:t xml:space="preserve">No </w:t>
      </w:r>
    </w:p>
    <w:p w14:paraId="3F49726D" w14:textId="7C29589A" w:rsidR="00AD4A39" w:rsidRDefault="00AD4A39" w:rsidP="00701205">
      <w:r w:rsidRPr="00701205">
        <w:rPr>
          <w:highlight w:val="yellow"/>
        </w:rPr>
        <w:t>Yes</w:t>
      </w:r>
      <w:r>
        <w:t xml:space="preserve"> </w:t>
      </w:r>
    </w:p>
    <w:p w14:paraId="380E20F8" w14:textId="77777777" w:rsidR="00B06FF9" w:rsidRDefault="00B06FF9" w:rsidP="00B06FF9">
      <w:r>
        <w:t xml:space="preserve">Friends with my environment I guess </w:t>
      </w:r>
    </w:p>
    <w:p w14:paraId="11139E17" w14:textId="77777777" w:rsidR="00B06FF9" w:rsidRDefault="00B06FF9" w:rsidP="00B06FF9">
      <w:r>
        <w:t xml:space="preserve">I do that everyday </w:t>
      </w:r>
    </w:p>
    <w:p w14:paraId="38A4A396" w14:textId="77777777" w:rsidR="00B06FF9" w:rsidRDefault="00B06FF9" w:rsidP="00B06FF9">
      <w:r>
        <w:t xml:space="preserve">I will love to try, none for now </w:t>
      </w:r>
    </w:p>
    <w:p w14:paraId="1F24730F" w14:textId="77777777" w:rsidR="00B06FF9" w:rsidRDefault="00B06FF9" w:rsidP="00B06FF9">
      <w:r>
        <w:t>Everybody has a negative effect in the planet every day, me and you.</w:t>
      </w:r>
    </w:p>
    <w:p w14:paraId="545EB774" w14:textId="77777777" w:rsidR="00B06FF9" w:rsidRDefault="00B06FF9" w:rsidP="00B06FF9">
      <w:r>
        <w:t xml:space="preserve">For my white outfits, how does that affect this though </w:t>
      </w:r>
    </w:p>
    <w:p w14:paraId="50B0AF09" w14:textId="31A7AF63" w:rsidR="00B06FF9" w:rsidRDefault="00B06FF9" w:rsidP="00B06FF9">
      <w:r>
        <w:t>N</w:t>
      </w:r>
      <w:r w:rsidR="006B0C8F">
        <w:t>o</w:t>
      </w:r>
      <w:r>
        <w:t xml:space="preserve"> </w:t>
      </w:r>
    </w:p>
    <w:p w14:paraId="2537DA91" w14:textId="77777777" w:rsidR="00B06FF9" w:rsidRPr="006B0C8F" w:rsidRDefault="00B06FF9" w:rsidP="00B06FF9">
      <w:pPr>
        <w:rPr>
          <w:highlight w:val="yellow"/>
        </w:rPr>
      </w:pPr>
      <w:r w:rsidRPr="006B0C8F">
        <w:rPr>
          <w:highlight w:val="yellow"/>
        </w:rPr>
        <w:t>Showing love to everything around me</w:t>
      </w:r>
    </w:p>
    <w:p w14:paraId="6AC8AE89" w14:textId="77777777" w:rsidR="00B06FF9" w:rsidRPr="006B0C8F" w:rsidRDefault="00B06FF9" w:rsidP="00B06FF9">
      <w:pPr>
        <w:rPr>
          <w:highlight w:val="yellow"/>
        </w:rPr>
      </w:pPr>
      <w:r w:rsidRPr="006B0C8F">
        <w:rPr>
          <w:highlight w:val="yellow"/>
        </w:rPr>
        <w:t>Is that a thing I mean is that possible?</w:t>
      </w:r>
    </w:p>
    <w:p w14:paraId="2FDCB103" w14:textId="77777777" w:rsidR="00B06FF9" w:rsidRPr="006B0C8F" w:rsidRDefault="00B06FF9" w:rsidP="00B06FF9">
      <w:pPr>
        <w:rPr>
          <w:highlight w:val="yellow"/>
        </w:rPr>
      </w:pPr>
      <w:r w:rsidRPr="006B0C8F">
        <w:rPr>
          <w:highlight w:val="yellow"/>
        </w:rPr>
        <w:t xml:space="preserve">I need to read about this, </w:t>
      </w:r>
      <w:proofErr w:type="spellStart"/>
      <w:r w:rsidRPr="006B0C8F">
        <w:rPr>
          <w:highlight w:val="yellow"/>
        </w:rPr>
        <w:t>hahaha</w:t>
      </w:r>
      <w:proofErr w:type="spellEnd"/>
      <w:r w:rsidRPr="006B0C8F">
        <w:rPr>
          <w:highlight w:val="yellow"/>
        </w:rPr>
        <w:t xml:space="preserve"> I have zero knowledge on this</w:t>
      </w:r>
    </w:p>
    <w:p w14:paraId="407F81A7" w14:textId="77777777" w:rsidR="00B06FF9" w:rsidRPr="006B0C8F" w:rsidRDefault="00B06FF9" w:rsidP="00B06FF9">
      <w:pPr>
        <w:rPr>
          <w:highlight w:val="yellow"/>
        </w:rPr>
      </w:pPr>
      <w:r w:rsidRPr="006B0C8F">
        <w:rPr>
          <w:highlight w:val="yellow"/>
        </w:rPr>
        <w:t xml:space="preserve">Our very existence I think, I mean we </w:t>
      </w:r>
      <w:proofErr w:type="spellStart"/>
      <w:r w:rsidRPr="006B0C8F">
        <w:rPr>
          <w:highlight w:val="yellow"/>
        </w:rPr>
        <w:t>can not</w:t>
      </w:r>
      <w:proofErr w:type="spellEnd"/>
      <w:r w:rsidRPr="006B0C8F">
        <w:rPr>
          <w:highlight w:val="yellow"/>
        </w:rPr>
        <w:t xml:space="preserve"> survive without somehow affecting the environment so </w:t>
      </w:r>
      <w:proofErr w:type="gramStart"/>
      <w:r w:rsidRPr="006B0C8F">
        <w:rPr>
          <w:highlight w:val="yellow"/>
        </w:rPr>
        <w:t>yes</w:t>
      </w:r>
      <w:proofErr w:type="gramEnd"/>
      <w:r w:rsidRPr="006B0C8F">
        <w:rPr>
          <w:highlight w:val="yellow"/>
        </w:rPr>
        <w:t xml:space="preserve"> our existence </w:t>
      </w:r>
      <w:proofErr w:type="spellStart"/>
      <w:r w:rsidRPr="006B0C8F">
        <w:rPr>
          <w:highlight w:val="yellow"/>
        </w:rPr>
        <w:t>hahaha</w:t>
      </w:r>
      <w:proofErr w:type="spellEnd"/>
    </w:p>
    <w:p w14:paraId="769DBB08" w14:textId="2BD56A7B" w:rsidR="00B06FF9" w:rsidRPr="006B0C8F" w:rsidRDefault="00B06FF9" w:rsidP="00B06FF9">
      <w:pPr>
        <w:rPr>
          <w:highlight w:val="yellow"/>
        </w:rPr>
      </w:pPr>
      <w:proofErr w:type="gramStart"/>
      <w:r w:rsidRPr="006B0C8F">
        <w:rPr>
          <w:highlight w:val="yellow"/>
        </w:rPr>
        <w:t>yes</w:t>
      </w:r>
      <w:proofErr w:type="gramEnd"/>
      <w:r w:rsidRPr="006B0C8F">
        <w:rPr>
          <w:highlight w:val="yellow"/>
        </w:rPr>
        <w:t xml:space="preserve"> for washing my clothes </w:t>
      </w:r>
      <w:proofErr w:type="spellStart"/>
      <w:r w:rsidRPr="006B0C8F">
        <w:rPr>
          <w:highlight w:val="yellow"/>
        </w:rPr>
        <w:t>colorox</w:t>
      </w:r>
      <w:proofErr w:type="spellEnd"/>
      <w:r w:rsidRPr="006B0C8F">
        <w:rPr>
          <w:highlight w:val="yellow"/>
        </w:rPr>
        <w:t>. Wait does this have anything to do with the climate?</w:t>
      </w:r>
    </w:p>
    <w:p w14:paraId="1C1D1A2B" w14:textId="2717C9D9" w:rsidR="00B06FF9" w:rsidRDefault="00B06FF9" w:rsidP="00B06FF9">
      <w:r w:rsidRPr="006B0C8F">
        <w:rPr>
          <w:highlight w:val="yellow"/>
        </w:rPr>
        <w:t>N</w:t>
      </w:r>
      <w:r w:rsidR="006B0C8F" w:rsidRPr="006B0C8F">
        <w:rPr>
          <w:highlight w:val="yellow"/>
        </w:rPr>
        <w:t>o</w:t>
      </w:r>
    </w:p>
    <w:p w14:paraId="2381ABA1" w14:textId="77777777" w:rsidR="00B06FF9" w:rsidRDefault="00B06FF9" w:rsidP="00B06FF9">
      <w:r>
        <w:t xml:space="preserve">Same as eco friendly </w:t>
      </w:r>
    </w:p>
    <w:p w14:paraId="40A20852" w14:textId="77777777" w:rsidR="00B06FF9" w:rsidRDefault="00B06FF9" w:rsidP="00B06FF9">
      <w:r>
        <w:t>None I can remember now</w:t>
      </w:r>
    </w:p>
    <w:p w14:paraId="2325FA8C" w14:textId="77777777" w:rsidR="00B06FF9" w:rsidRDefault="00B06FF9" w:rsidP="00B06FF9">
      <w:r>
        <w:t>These are tough question, but I think be aware of less than</w:t>
      </w:r>
    </w:p>
    <w:p w14:paraId="03098EA7" w14:textId="77777777" w:rsidR="00B06FF9" w:rsidRDefault="00B06FF9" w:rsidP="00B06FF9">
      <w:r>
        <w:t xml:space="preserve">Bush burning like it happened in </w:t>
      </w:r>
      <w:proofErr w:type="spellStart"/>
      <w:r>
        <w:t>australia</w:t>
      </w:r>
      <w:proofErr w:type="spellEnd"/>
    </w:p>
    <w:p w14:paraId="20B23C37" w14:textId="77777777" w:rsidR="00B06FF9" w:rsidRDefault="00B06FF9" w:rsidP="00B06FF9">
      <w:r>
        <w:t xml:space="preserve">Who </w:t>
      </w:r>
      <w:proofErr w:type="gramStart"/>
      <w:r>
        <w:t>hasn’t</w:t>
      </w:r>
      <w:proofErr w:type="gramEnd"/>
      <w:r>
        <w:t xml:space="preserve"> </w:t>
      </w:r>
    </w:p>
    <w:p w14:paraId="70BCCF83" w14:textId="442A2A4B" w:rsidR="00B06FF9" w:rsidRDefault="00B06FF9" w:rsidP="00B06FF9">
      <w:r>
        <w:t>Y</w:t>
      </w:r>
      <w:r w:rsidR="006B0C8F">
        <w:t>es</w:t>
      </w:r>
      <w:r>
        <w:t xml:space="preserve">   </w:t>
      </w:r>
    </w:p>
    <w:p w14:paraId="1671DB04" w14:textId="77777777" w:rsidR="00B06FF9" w:rsidRPr="006B0C8F" w:rsidRDefault="00B06FF9" w:rsidP="00B06FF9">
      <w:pPr>
        <w:rPr>
          <w:highlight w:val="yellow"/>
        </w:rPr>
      </w:pPr>
      <w:r w:rsidRPr="006B0C8F">
        <w:rPr>
          <w:highlight w:val="yellow"/>
        </w:rPr>
        <w:t>Awareness of my surroundings</w:t>
      </w:r>
    </w:p>
    <w:p w14:paraId="28EBD6D6" w14:textId="77777777" w:rsidR="00B06FF9" w:rsidRPr="006B0C8F" w:rsidRDefault="00B06FF9" w:rsidP="00B06FF9">
      <w:pPr>
        <w:rPr>
          <w:highlight w:val="yellow"/>
        </w:rPr>
      </w:pPr>
      <w:r w:rsidRPr="006B0C8F">
        <w:rPr>
          <w:highlight w:val="yellow"/>
        </w:rPr>
        <w:t>By giving volunteer community service</w:t>
      </w:r>
    </w:p>
    <w:p w14:paraId="7A9D93EC" w14:textId="77777777" w:rsidR="00B06FF9" w:rsidRPr="006B0C8F" w:rsidRDefault="00B06FF9" w:rsidP="00B06FF9">
      <w:pPr>
        <w:rPr>
          <w:highlight w:val="yellow"/>
        </w:rPr>
      </w:pPr>
      <w:r w:rsidRPr="006B0C8F">
        <w:rPr>
          <w:highlight w:val="yellow"/>
        </w:rPr>
        <w:t>Protest plastic and things that destroy the earth</w:t>
      </w:r>
    </w:p>
    <w:p w14:paraId="0A40D02E" w14:textId="503F07D4" w:rsidR="00B06FF9" w:rsidRPr="006B0C8F" w:rsidRDefault="00B06FF9" w:rsidP="00B06FF9">
      <w:pPr>
        <w:rPr>
          <w:highlight w:val="yellow"/>
        </w:rPr>
      </w:pPr>
      <w:r w:rsidRPr="006B0C8F">
        <w:rPr>
          <w:highlight w:val="yellow"/>
        </w:rPr>
        <w:t>F</w:t>
      </w:r>
      <w:r w:rsidR="000B1270">
        <w:rPr>
          <w:highlight w:val="yellow"/>
        </w:rPr>
        <w:t>ossil fuel emissions</w:t>
      </w:r>
    </w:p>
    <w:p w14:paraId="737F2988" w14:textId="77777777" w:rsidR="00B06FF9" w:rsidRPr="006B0C8F" w:rsidRDefault="00B06FF9" w:rsidP="00B06FF9">
      <w:pPr>
        <w:rPr>
          <w:highlight w:val="yellow"/>
        </w:rPr>
      </w:pPr>
      <w:r w:rsidRPr="006B0C8F">
        <w:rPr>
          <w:highlight w:val="yellow"/>
        </w:rPr>
        <w:t>Not sure, what is bleaching?</w:t>
      </w:r>
    </w:p>
    <w:p w14:paraId="4077675A" w14:textId="5A13064A" w:rsidR="00DC7F3E" w:rsidRDefault="00B06FF9" w:rsidP="00B06FF9">
      <w:r w:rsidRPr="006B0C8F">
        <w:rPr>
          <w:highlight w:val="yellow"/>
        </w:rPr>
        <w:t>N</w:t>
      </w:r>
      <w:r w:rsidR="006B0C8F" w:rsidRPr="006B0C8F">
        <w:rPr>
          <w:highlight w:val="yellow"/>
        </w:rPr>
        <w:t>o</w:t>
      </w:r>
    </w:p>
    <w:p w14:paraId="26E51CDA" w14:textId="2F9F4755" w:rsidR="00DC7F3E" w:rsidRDefault="00DC7F3E" w:rsidP="00B06FF9">
      <w:r>
        <w:lastRenderedPageBreak/>
        <w:t xml:space="preserve">Finding ways to save energy in a daily basis: using the bike instead of the car, avoid wasting water or keeping the lights on when are not being </w:t>
      </w:r>
      <w:proofErr w:type="gramStart"/>
      <w:r>
        <w:t>used..</w:t>
      </w:r>
      <w:proofErr w:type="gramEnd"/>
      <w:r>
        <w:t xml:space="preserve"> also buying products that do not harm the environment. And of course, </w:t>
      </w:r>
      <w:proofErr w:type="spellStart"/>
      <w:r>
        <w:t>reciclying</w:t>
      </w:r>
      <w:proofErr w:type="spellEnd"/>
      <w:r>
        <w:t xml:space="preserve">. </w:t>
      </w:r>
    </w:p>
    <w:p w14:paraId="0C8041F4" w14:textId="54DA3BD7" w:rsidR="00DC7F3E" w:rsidRDefault="00DC7F3E" w:rsidP="00B06FF9">
      <w:r>
        <w:t>I participated in a university challenge where we had to come with disruptive ideas to help saving the planet</w:t>
      </w:r>
    </w:p>
    <w:p w14:paraId="53367A0D" w14:textId="2544D76A" w:rsidR="00DC7F3E" w:rsidRDefault="00DC7F3E" w:rsidP="00B06FF9">
      <w:r>
        <w:t xml:space="preserve">I </w:t>
      </w:r>
      <w:r w:rsidR="0084327B">
        <w:t xml:space="preserve">really don´t think this a </w:t>
      </w:r>
      <w:proofErr w:type="spellStart"/>
      <w:r w:rsidR="0084327B">
        <w:t>a</w:t>
      </w:r>
      <w:proofErr w:type="spellEnd"/>
      <w:r w:rsidR="0084327B">
        <w:t xml:space="preserve"> matter of individuals changing their </w:t>
      </w:r>
      <w:proofErr w:type="gramStart"/>
      <w:r w:rsidR="0084327B">
        <w:t>habits</w:t>
      </w:r>
      <w:proofErr w:type="gramEnd"/>
      <w:r w:rsidR="0084327B">
        <w:t xml:space="preserve"> but governments have to react cause they are selfish thinking in their own interest</w:t>
      </w:r>
    </w:p>
    <w:p w14:paraId="5D08D313" w14:textId="56E4FD9B" w:rsidR="00337D59" w:rsidRDefault="00337D59" w:rsidP="00B06FF9">
      <w:r>
        <w:t xml:space="preserve">Cities and big </w:t>
      </w:r>
      <w:proofErr w:type="gramStart"/>
      <w:r>
        <w:t>companies</w:t>
      </w:r>
      <w:proofErr w:type="gramEnd"/>
      <w:r>
        <w:t xml:space="preserve"> pollution</w:t>
      </w:r>
    </w:p>
    <w:p w14:paraId="12198D40" w14:textId="2727FEC6" w:rsidR="0084327B" w:rsidRDefault="0084327B" w:rsidP="00B06FF9">
      <w:proofErr w:type="gramStart"/>
      <w:r>
        <w:t>Yes</w:t>
      </w:r>
      <w:proofErr w:type="gramEnd"/>
      <w:r>
        <w:t xml:space="preserve"> I did, it is related to the corals death</w:t>
      </w:r>
    </w:p>
    <w:p w14:paraId="4465C134" w14:textId="3E9A8E85" w:rsidR="0084327B" w:rsidRDefault="0084327B" w:rsidP="00B06FF9">
      <w:r>
        <w:t>Yes</w:t>
      </w:r>
    </w:p>
    <w:p w14:paraId="4A5A4BF3" w14:textId="024857E1" w:rsidR="00220093" w:rsidRPr="00337D59" w:rsidRDefault="00220093" w:rsidP="00B06FF9">
      <w:pPr>
        <w:rPr>
          <w:highlight w:val="yellow"/>
        </w:rPr>
      </w:pPr>
      <w:r w:rsidRPr="00337D59">
        <w:rPr>
          <w:highlight w:val="yellow"/>
        </w:rPr>
        <w:t xml:space="preserve">Being environmentally friendly means for me being </w:t>
      </w:r>
      <w:proofErr w:type="spellStart"/>
      <w:r w:rsidRPr="00337D59">
        <w:rPr>
          <w:highlight w:val="yellow"/>
        </w:rPr>
        <w:t>consciuous</w:t>
      </w:r>
      <w:proofErr w:type="spellEnd"/>
      <w:r w:rsidRPr="00337D59">
        <w:rPr>
          <w:highlight w:val="yellow"/>
        </w:rPr>
        <w:t xml:space="preserve"> about our impact in the environment and try to contribute </w:t>
      </w:r>
      <w:proofErr w:type="spellStart"/>
      <w:r w:rsidRPr="00337D59">
        <w:rPr>
          <w:highlight w:val="yellow"/>
        </w:rPr>
        <w:t>everyday</w:t>
      </w:r>
      <w:proofErr w:type="spellEnd"/>
      <w:r w:rsidRPr="00337D59">
        <w:rPr>
          <w:highlight w:val="yellow"/>
        </w:rPr>
        <w:t xml:space="preserve"> to preserve our earth </w:t>
      </w:r>
    </w:p>
    <w:p w14:paraId="2C5FF462" w14:textId="1EEA8293" w:rsidR="00337D59" w:rsidRPr="00337D59" w:rsidRDefault="00337D59" w:rsidP="00B06FF9">
      <w:pPr>
        <w:rPr>
          <w:highlight w:val="yellow"/>
        </w:rPr>
      </w:pPr>
      <w:r w:rsidRPr="00337D59">
        <w:rPr>
          <w:highlight w:val="yellow"/>
        </w:rPr>
        <w:t xml:space="preserve">I have been </w:t>
      </w:r>
      <w:proofErr w:type="spellStart"/>
      <w:r w:rsidRPr="00337D59">
        <w:rPr>
          <w:highlight w:val="yellow"/>
        </w:rPr>
        <w:t>reciclying</w:t>
      </w:r>
      <w:proofErr w:type="spellEnd"/>
      <w:r w:rsidRPr="00337D59">
        <w:rPr>
          <w:highlight w:val="yellow"/>
        </w:rPr>
        <w:t xml:space="preserve"> all my life and I don´t buy products that are made or wrapped in plastic, also I really care about animals, I am vegetarian and volunteer in an animal shelter</w:t>
      </w:r>
    </w:p>
    <w:p w14:paraId="25A011BA" w14:textId="29E21055" w:rsidR="00337D59" w:rsidRPr="00337D59" w:rsidRDefault="00337D59" w:rsidP="00B06FF9">
      <w:pPr>
        <w:rPr>
          <w:highlight w:val="yellow"/>
        </w:rPr>
      </w:pPr>
      <w:r w:rsidRPr="00337D59">
        <w:rPr>
          <w:highlight w:val="yellow"/>
        </w:rPr>
        <w:t>There are so many things that I would change but I feel I can´t, too much for me</w:t>
      </w:r>
    </w:p>
    <w:p w14:paraId="60994B5E" w14:textId="379A1195" w:rsidR="00337D59" w:rsidRPr="00337D59" w:rsidRDefault="00337D59" w:rsidP="00B06FF9">
      <w:pPr>
        <w:rPr>
          <w:highlight w:val="yellow"/>
        </w:rPr>
      </w:pPr>
      <w:r w:rsidRPr="00337D59">
        <w:rPr>
          <w:highlight w:val="yellow"/>
        </w:rPr>
        <w:t>Garbage and waste thrown to the sea</w:t>
      </w:r>
    </w:p>
    <w:p w14:paraId="2CA1489D" w14:textId="0F12F32A" w:rsidR="00337D59" w:rsidRDefault="00337D59" w:rsidP="00B06FF9">
      <w:r w:rsidRPr="00337D59">
        <w:rPr>
          <w:highlight w:val="yellow"/>
        </w:rPr>
        <w:t>Yes</w:t>
      </w:r>
    </w:p>
    <w:p w14:paraId="650738EB" w14:textId="389567FB" w:rsidR="00DE4C9C" w:rsidRDefault="00DE4C9C" w:rsidP="00B06FF9">
      <w:r w:rsidRPr="00DE4C9C">
        <w:rPr>
          <w:highlight w:val="yellow"/>
        </w:rPr>
        <w:t>Yes</w:t>
      </w:r>
    </w:p>
    <w:p w14:paraId="303D4486" w14:textId="2263D694" w:rsidR="00337D59" w:rsidRDefault="00337D59" w:rsidP="00B06FF9">
      <w:r>
        <w:t>Taking care of the earth and the natural resources that it provides to us</w:t>
      </w:r>
    </w:p>
    <w:p w14:paraId="65A5AA0E" w14:textId="36035B81" w:rsidR="00337D59" w:rsidRDefault="00337D59" w:rsidP="00B06FF9">
      <w:r>
        <w:t xml:space="preserve">I think I contribute everyday by </w:t>
      </w:r>
      <w:proofErr w:type="spellStart"/>
      <w:r>
        <w:t>reciclying</w:t>
      </w:r>
      <w:proofErr w:type="spellEnd"/>
      <w:r>
        <w:t xml:space="preserve"> </w:t>
      </w:r>
    </w:p>
    <w:p w14:paraId="39DA237A" w14:textId="61FC1A4A" w:rsidR="00337D59" w:rsidRDefault="00337D59" w:rsidP="00B06FF9">
      <w:r>
        <w:t xml:space="preserve">I would like to do </w:t>
      </w:r>
      <w:proofErr w:type="gramStart"/>
      <w:r>
        <w:t>more</w:t>
      </w:r>
      <w:proofErr w:type="gramEnd"/>
      <w:r>
        <w:t xml:space="preserve"> but I feel I don´t have enough information related to this issues</w:t>
      </w:r>
    </w:p>
    <w:p w14:paraId="1F898664" w14:textId="53CB85BF" w:rsidR="00337D59" w:rsidRDefault="00337D59" w:rsidP="00B06FF9">
      <w:r>
        <w:t>Car pollution</w:t>
      </w:r>
    </w:p>
    <w:p w14:paraId="41D6DC6F" w14:textId="5F4B5A31" w:rsidR="00337D59" w:rsidRDefault="00996AF8" w:rsidP="00B06FF9">
      <w:r>
        <w:t>I know what it means but like for what? Clothes or teeth?</w:t>
      </w:r>
    </w:p>
    <w:p w14:paraId="68CFF758" w14:textId="4C6165B5" w:rsidR="00996AF8" w:rsidRDefault="00996AF8" w:rsidP="00B06FF9">
      <w:r>
        <w:t>Yes</w:t>
      </w:r>
    </w:p>
    <w:p w14:paraId="4F87C02C" w14:textId="0F124B17" w:rsidR="00996AF8" w:rsidRDefault="00996AF8" w:rsidP="00B06FF9">
      <w:r w:rsidRPr="00996AF8">
        <w:rPr>
          <w:highlight w:val="yellow"/>
        </w:rPr>
        <w:t>Changing our habits</w:t>
      </w:r>
      <w:r w:rsidR="006B4F11">
        <w:rPr>
          <w:highlight w:val="yellow"/>
        </w:rPr>
        <w:t xml:space="preserve">. </w:t>
      </w:r>
      <w:r w:rsidRPr="00996AF8">
        <w:rPr>
          <w:highlight w:val="yellow"/>
        </w:rPr>
        <w:t xml:space="preserve">If we use the necessary amount of resources and </w:t>
      </w:r>
      <w:proofErr w:type="spellStart"/>
      <w:r w:rsidRPr="00996AF8">
        <w:rPr>
          <w:highlight w:val="yellow"/>
        </w:rPr>
        <w:t>recicle</w:t>
      </w:r>
      <w:proofErr w:type="spellEnd"/>
      <w:r w:rsidRPr="00996AF8">
        <w:rPr>
          <w:highlight w:val="yellow"/>
        </w:rPr>
        <w:t xml:space="preserve"> as much as possible, we could create sustainable communities where everything that is used is reused so we don´t have to overexploit natural resources</w:t>
      </w:r>
    </w:p>
    <w:p w14:paraId="0096BE4D" w14:textId="3B36CAE2" w:rsidR="00996AF8" w:rsidRPr="000C721C" w:rsidRDefault="00996AF8" w:rsidP="00B06FF9">
      <w:pPr>
        <w:rPr>
          <w:highlight w:val="yellow"/>
        </w:rPr>
      </w:pPr>
      <w:r w:rsidRPr="000C721C">
        <w:rPr>
          <w:highlight w:val="yellow"/>
        </w:rPr>
        <w:t xml:space="preserve">I plant my own vegetables in my </w:t>
      </w:r>
      <w:proofErr w:type="gramStart"/>
      <w:r w:rsidRPr="000C721C">
        <w:rPr>
          <w:highlight w:val="yellow"/>
        </w:rPr>
        <w:t>garden</w:t>
      </w:r>
      <w:proofErr w:type="gramEnd"/>
      <w:r w:rsidRPr="000C721C">
        <w:rPr>
          <w:highlight w:val="yellow"/>
        </w:rPr>
        <w:t xml:space="preserve"> </w:t>
      </w:r>
      <w:r w:rsidR="000C721C" w:rsidRPr="000C721C">
        <w:rPr>
          <w:highlight w:val="yellow"/>
        </w:rPr>
        <w:t>and I don´t use anything that comes from plastic</w:t>
      </w:r>
    </w:p>
    <w:p w14:paraId="40121991" w14:textId="7466DA26" w:rsidR="000C721C" w:rsidRPr="000C721C" w:rsidRDefault="000C721C" w:rsidP="00B06FF9">
      <w:pPr>
        <w:rPr>
          <w:highlight w:val="yellow"/>
        </w:rPr>
      </w:pPr>
      <w:r w:rsidRPr="000C721C">
        <w:rPr>
          <w:highlight w:val="yellow"/>
        </w:rPr>
        <w:t xml:space="preserve">I think I do a lot </w:t>
      </w:r>
      <w:proofErr w:type="gramStart"/>
      <w:r w:rsidRPr="000C721C">
        <w:rPr>
          <w:highlight w:val="yellow"/>
        </w:rPr>
        <w:t>individually</w:t>
      </w:r>
      <w:proofErr w:type="gramEnd"/>
      <w:r w:rsidRPr="000C721C">
        <w:rPr>
          <w:highlight w:val="yellow"/>
        </w:rPr>
        <w:t xml:space="preserve"> but I could get more involved doing something that impacts the society</w:t>
      </w:r>
    </w:p>
    <w:p w14:paraId="2567ED87" w14:textId="44F606F9" w:rsidR="000C721C" w:rsidRPr="000C721C" w:rsidRDefault="000C721C" w:rsidP="00B06FF9">
      <w:pPr>
        <w:rPr>
          <w:highlight w:val="yellow"/>
        </w:rPr>
      </w:pPr>
      <w:proofErr w:type="spellStart"/>
      <w:r w:rsidRPr="000C721C">
        <w:rPr>
          <w:highlight w:val="yellow"/>
        </w:rPr>
        <w:t>Definitelly</w:t>
      </w:r>
      <w:proofErr w:type="spellEnd"/>
      <w:r w:rsidRPr="000C721C">
        <w:rPr>
          <w:highlight w:val="yellow"/>
        </w:rPr>
        <w:t xml:space="preserve"> plastic and waste, our planet is dirty and is our fault</w:t>
      </w:r>
    </w:p>
    <w:p w14:paraId="2D7654B3" w14:textId="1FDB7FFD" w:rsidR="000C721C" w:rsidRPr="000C721C" w:rsidRDefault="000C721C" w:rsidP="00B06FF9">
      <w:pPr>
        <w:rPr>
          <w:highlight w:val="yellow"/>
        </w:rPr>
      </w:pPr>
      <w:r w:rsidRPr="000C721C">
        <w:rPr>
          <w:highlight w:val="yellow"/>
        </w:rPr>
        <w:t>I think you are talking about coral bleaching. It is a real catastrophe</w:t>
      </w:r>
    </w:p>
    <w:p w14:paraId="42C9E241" w14:textId="4AC1F12F" w:rsidR="000C721C" w:rsidRDefault="000C721C" w:rsidP="00B06FF9">
      <w:r w:rsidRPr="000C721C">
        <w:rPr>
          <w:highlight w:val="yellow"/>
        </w:rPr>
        <w:t>Yes</w:t>
      </w:r>
    </w:p>
    <w:p w14:paraId="786BB5E4" w14:textId="0D4E7750" w:rsidR="000C721C" w:rsidRDefault="000C721C" w:rsidP="00B06FF9"/>
    <w:p w14:paraId="1643E65F" w14:textId="5DB5549B" w:rsidR="000C721C" w:rsidRDefault="000C721C" w:rsidP="00B06FF9">
      <w:r>
        <w:t>For me being environmentally friendly is just taking responsibility of our use of energy and resources</w:t>
      </w:r>
    </w:p>
    <w:p w14:paraId="107BB081" w14:textId="208FF36C" w:rsidR="000C721C" w:rsidRDefault="000C721C" w:rsidP="00B06FF9">
      <w:r>
        <w:t xml:space="preserve">I created a project for a university assignment based on a </w:t>
      </w:r>
      <w:proofErr w:type="spellStart"/>
      <w:r>
        <w:t>start up</w:t>
      </w:r>
      <w:proofErr w:type="spellEnd"/>
      <w:r>
        <w:t xml:space="preserve"> that I would love to build some day on how to help people to be informed and get more involved about the use of energy</w:t>
      </w:r>
    </w:p>
    <w:p w14:paraId="4D7A27FC" w14:textId="51A9E9E3" w:rsidR="000C721C" w:rsidRDefault="000C721C" w:rsidP="00B06FF9">
      <w:r>
        <w:t>I am looking for jobs in the energy industry and my aim is to change the bad practices that are being taking in this field nowadays and introduce new and more green ideas</w:t>
      </w:r>
    </w:p>
    <w:p w14:paraId="7E7E7909" w14:textId="6F2386AA" w:rsidR="000C721C" w:rsidRDefault="000C721C" w:rsidP="00B06FF9">
      <w:proofErr w:type="spellStart"/>
      <w:r>
        <w:t>Golbal</w:t>
      </w:r>
      <w:proofErr w:type="spellEnd"/>
      <w:r>
        <w:t xml:space="preserve"> warming for sure</w:t>
      </w:r>
    </w:p>
    <w:p w14:paraId="40F226E9" w14:textId="0D89F224" w:rsidR="000C721C" w:rsidRDefault="000C721C" w:rsidP="00B06FF9">
      <w:r>
        <w:t>Yes, but I am not sure if what I am thinking is what you are asking</w:t>
      </w:r>
    </w:p>
    <w:p w14:paraId="001B0CD3" w14:textId="0B63AF5A" w:rsidR="000C721C" w:rsidRDefault="000C721C" w:rsidP="00B06FF9">
      <w:r>
        <w:t>Yes</w:t>
      </w:r>
    </w:p>
    <w:p w14:paraId="0A4AD3A9" w14:textId="43C425EE" w:rsidR="000C721C" w:rsidRPr="00F5699F" w:rsidRDefault="00F5699F" w:rsidP="00B06FF9">
      <w:pPr>
        <w:rPr>
          <w:highlight w:val="yellow"/>
        </w:rPr>
      </w:pPr>
      <w:r w:rsidRPr="00F5699F">
        <w:rPr>
          <w:highlight w:val="yellow"/>
        </w:rPr>
        <w:t xml:space="preserve">Just doing basic stuff like </w:t>
      </w:r>
      <w:proofErr w:type="spellStart"/>
      <w:r w:rsidRPr="00F5699F">
        <w:rPr>
          <w:highlight w:val="yellow"/>
        </w:rPr>
        <w:t>reciclying</w:t>
      </w:r>
      <w:proofErr w:type="spellEnd"/>
      <w:r w:rsidRPr="00F5699F">
        <w:rPr>
          <w:highlight w:val="yellow"/>
        </w:rPr>
        <w:t>, avoiding create pollution…</w:t>
      </w:r>
    </w:p>
    <w:p w14:paraId="2D1BB9F8" w14:textId="56EFE94F" w:rsidR="00F5699F" w:rsidRPr="00F5699F" w:rsidRDefault="00F5699F" w:rsidP="00B06FF9">
      <w:pPr>
        <w:rPr>
          <w:highlight w:val="yellow"/>
        </w:rPr>
      </w:pPr>
      <w:r w:rsidRPr="00F5699F">
        <w:rPr>
          <w:highlight w:val="yellow"/>
        </w:rPr>
        <w:t>I always use my bike instead of using the car</w:t>
      </w:r>
    </w:p>
    <w:p w14:paraId="20F74084" w14:textId="77777777" w:rsidR="00F5699F" w:rsidRDefault="00F5699F" w:rsidP="00B06FF9">
      <w:r w:rsidRPr="00F5699F">
        <w:rPr>
          <w:highlight w:val="yellow"/>
        </w:rPr>
        <w:t xml:space="preserve">I think there is always something more than can be made but it´s really hard to </w:t>
      </w:r>
      <w:proofErr w:type="spellStart"/>
      <w:r w:rsidRPr="00F5699F">
        <w:rPr>
          <w:highlight w:val="yellow"/>
        </w:rPr>
        <w:t>encorporate</w:t>
      </w:r>
      <w:proofErr w:type="spellEnd"/>
      <w:r w:rsidRPr="00F5699F">
        <w:rPr>
          <w:highlight w:val="yellow"/>
        </w:rPr>
        <w:t xml:space="preserve"> that kind of habits in your life</w:t>
      </w:r>
    </w:p>
    <w:p w14:paraId="4CD67156" w14:textId="7201FE00" w:rsidR="00F5699F" w:rsidRPr="00F5699F" w:rsidRDefault="00F5699F" w:rsidP="00B06FF9">
      <w:pPr>
        <w:rPr>
          <w:highlight w:val="yellow"/>
        </w:rPr>
      </w:pPr>
      <w:r w:rsidRPr="00F5699F">
        <w:rPr>
          <w:highlight w:val="yellow"/>
        </w:rPr>
        <w:t>Pollution created in the cities, b</w:t>
      </w:r>
      <w:r>
        <w:rPr>
          <w:highlight w:val="yellow"/>
        </w:rPr>
        <w:t xml:space="preserve">y </w:t>
      </w:r>
      <w:r w:rsidRPr="00F5699F">
        <w:rPr>
          <w:highlight w:val="yellow"/>
        </w:rPr>
        <w:t>cars and companies… definitely the government has something to do</w:t>
      </w:r>
    </w:p>
    <w:p w14:paraId="63FF9534" w14:textId="06039FC6" w:rsidR="00F5699F" w:rsidRPr="00F5699F" w:rsidRDefault="00F5699F" w:rsidP="00B06FF9">
      <w:pPr>
        <w:rPr>
          <w:highlight w:val="yellow"/>
        </w:rPr>
      </w:pPr>
      <w:r w:rsidRPr="00F5699F">
        <w:rPr>
          <w:highlight w:val="yellow"/>
        </w:rPr>
        <w:t xml:space="preserve">No </w:t>
      </w:r>
      <w:proofErr w:type="spellStart"/>
      <w:r w:rsidRPr="00F5699F">
        <w:rPr>
          <w:highlight w:val="yellow"/>
        </w:rPr>
        <w:t>hosetly</w:t>
      </w:r>
      <w:proofErr w:type="spellEnd"/>
      <w:r w:rsidRPr="00F5699F">
        <w:rPr>
          <w:highlight w:val="yellow"/>
        </w:rPr>
        <w:t xml:space="preserve"> I don´t know what you mean</w:t>
      </w:r>
    </w:p>
    <w:p w14:paraId="5415312A" w14:textId="517A3B1D" w:rsidR="00F5699F" w:rsidRDefault="00F5699F" w:rsidP="00B06FF9">
      <w:r w:rsidRPr="00F5699F">
        <w:rPr>
          <w:highlight w:val="yellow"/>
        </w:rPr>
        <w:t>Yes</w:t>
      </w:r>
    </w:p>
    <w:p w14:paraId="593A9DC7" w14:textId="77A61A75" w:rsidR="00F5699F" w:rsidRDefault="00F5699F" w:rsidP="00B06FF9">
      <w:r>
        <w:t xml:space="preserve">For me is just a new modern term that </w:t>
      </w:r>
      <w:proofErr w:type="spellStart"/>
      <w:r>
        <w:t>doen´t</w:t>
      </w:r>
      <w:proofErr w:type="spellEnd"/>
      <w:r>
        <w:t xml:space="preserve"> mean anything</w:t>
      </w:r>
    </w:p>
    <w:p w14:paraId="28D26044" w14:textId="5020742C" w:rsidR="00F5699F" w:rsidRDefault="00F5699F" w:rsidP="00B06FF9">
      <w:r>
        <w:t xml:space="preserve">I have never done anything regarding </w:t>
      </w:r>
      <w:r w:rsidR="000B1270">
        <w:t>that</w:t>
      </w:r>
    </w:p>
    <w:p w14:paraId="7BB8D513" w14:textId="44340F07" w:rsidR="00F5699F" w:rsidRDefault="00F5699F" w:rsidP="00B06FF9">
      <w:r>
        <w:t xml:space="preserve">I really don´t think there is much we can </w:t>
      </w:r>
      <w:proofErr w:type="gramStart"/>
      <w:r>
        <w:t>do,</w:t>
      </w:r>
      <w:proofErr w:type="gramEnd"/>
      <w:r>
        <w:t xml:space="preserve"> climate change is not because of human action but because earth has </w:t>
      </w:r>
      <w:r w:rsidR="00940095">
        <w:t>this periods</w:t>
      </w:r>
    </w:p>
    <w:p w14:paraId="71725E6F" w14:textId="32AB60B7" w:rsidR="00F5699F" w:rsidRDefault="00F5699F" w:rsidP="00B06FF9">
      <w:r>
        <w:t>Nothing really</w:t>
      </w:r>
    </w:p>
    <w:p w14:paraId="73AA0EB7" w14:textId="7A13848F" w:rsidR="00F5699F" w:rsidRDefault="00F5699F" w:rsidP="00B06FF9">
      <w:r>
        <w:t>I have but never related to the environment</w:t>
      </w:r>
    </w:p>
    <w:p w14:paraId="03794E5F" w14:textId="240811A6" w:rsidR="00F5699F" w:rsidRDefault="00F5699F" w:rsidP="00B06FF9">
      <w:r>
        <w:t>No</w:t>
      </w:r>
    </w:p>
    <w:p w14:paraId="6499D037" w14:textId="0C01BAC6" w:rsidR="00F5699F" w:rsidRDefault="00F5699F" w:rsidP="00B06FF9">
      <w:r w:rsidRPr="00C50160">
        <w:rPr>
          <w:highlight w:val="yellow"/>
        </w:rPr>
        <w:t xml:space="preserve">I </w:t>
      </w:r>
      <w:r w:rsidR="00C50160" w:rsidRPr="00940095">
        <w:rPr>
          <w:highlight w:val="yellow"/>
        </w:rPr>
        <w:t xml:space="preserve">would </w:t>
      </w:r>
      <w:r w:rsidR="00940095" w:rsidRPr="00940095">
        <w:rPr>
          <w:highlight w:val="yellow"/>
        </w:rPr>
        <w:t xml:space="preserve">say is trying to </w:t>
      </w:r>
      <w:r w:rsidR="00940095">
        <w:rPr>
          <w:highlight w:val="yellow"/>
        </w:rPr>
        <w:t>take care</w:t>
      </w:r>
      <w:r w:rsidR="00940095" w:rsidRPr="00940095">
        <w:rPr>
          <w:highlight w:val="yellow"/>
        </w:rPr>
        <w:t xml:space="preserve"> with the envir</w:t>
      </w:r>
      <w:r w:rsidR="00940095">
        <w:rPr>
          <w:highlight w:val="yellow"/>
        </w:rPr>
        <w:t>o</w:t>
      </w:r>
      <w:r w:rsidR="00940095" w:rsidRPr="00940095">
        <w:rPr>
          <w:highlight w:val="yellow"/>
        </w:rPr>
        <w:t>nment</w:t>
      </w:r>
    </w:p>
    <w:p w14:paraId="094F682C" w14:textId="0778B963" w:rsidR="00940095" w:rsidRPr="00C50160" w:rsidRDefault="00C50160" w:rsidP="00B06FF9">
      <w:pPr>
        <w:rPr>
          <w:highlight w:val="yellow"/>
        </w:rPr>
      </w:pPr>
      <w:r w:rsidRPr="00C50160">
        <w:rPr>
          <w:highlight w:val="yellow"/>
        </w:rPr>
        <w:t xml:space="preserve">I </w:t>
      </w:r>
      <w:r w:rsidR="00940095">
        <w:rPr>
          <w:highlight w:val="yellow"/>
        </w:rPr>
        <w:t>don´t really remember</w:t>
      </w:r>
    </w:p>
    <w:p w14:paraId="3C25E555" w14:textId="7031662A" w:rsidR="00C50160" w:rsidRPr="00C50160" w:rsidRDefault="00C50160" w:rsidP="00C50160">
      <w:pPr>
        <w:rPr>
          <w:highlight w:val="yellow"/>
        </w:rPr>
      </w:pPr>
      <w:r w:rsidRPr="00C50160">
        <w:rPr>
          <w:highlight w:val="yellow"/>
        </w:rPr>
        <w:t>I</w:t>
      </w:r>
      <w:r w:rsidR="00940095">
        <w:rPr>
          <w:highlight w:val="yellow"/>
        </w:rPr>
        <w:t xml:space="preserve"> think is just very difficult to</w:t>
      </w:r>
      <w:r w:rsidRPr="00C50160">
        <w:rPr>
          <w:highlight w:val="yellow"/>
        </w:rPr>
        <w:t xml:space="preserve"> it is very difficult to acquire those habits when you are an adult</w:t>
      </w:r>
    </w:p>
    <w:p w14:paraId="5F61BED3" w14:textId="27314B90" w:rsidR="00C50160" w:rsidRPr="00C50160" w:rsidRDefault="00940095" w:rsidP="00C50160">
      <w:pPr>
        <w:rPr>
          <w:highlight w:val="yellow"/>
        </w:rPr>
      </w:pPr>
      <w:r>
        <w:rPr>
          <w:highlight w:val="yellow"/>
        </w:rPr>
        <w:t>More s</w:t>
      </w:r>
      <w:r w:rsidR="00C50160" w:rsidRPr="00C50160">
        <w:rPr>
          <w:highlight w:val="yellow"/>
        </w:rPr>
        <w:t>ociety commitment</w:t>
      </w:r>
      <w:r w:rsidR="00510271">
        <w:rPr>
          <w:highlight w:val="yellow"/>
        </w:rPr>
        <w:t xml:space="preserve"> and less fuel emissions</w:t>
      </w:r>
    </w:p>
    <w:p w14:paraId="62C3619D" w14:textId="265D372B" w:rsidR="00C50160" w:rsidRPr="00C50160" w:rsidRDefault="00C50160" w:rsidP="00C50160">
      <w:pPr>
        <w:rPr>
          <w:highlight w:val="yellow"/>
        </w:rPr>
      </w:pPr>
      <w:r w:rsidRPr="00C50160">
        <w:rPr>
          <w:highlight w:val="yellow"/>
        </w:rPr>
        <w:t>Never</w:t>
      </w:r>
    </w:p>
    <w:p w14:paraId="611A4137" w14:textId="3244092D" w:rsidR="00C50160" w:rsidRDefault="00C50160" w:rsidP="00C50160">
      <w:r w:rsidRPr="00C50160">
        <w:rPr>
          <w:highlight w:val="yellow"/>
        </w:rPr>
        <w:t>No</w:t>
      </w:r>
    </w:p>
    <w:p w14:paraId="002863A2" w14:textId="309F01A6" w:rsidR="00F5699F" w:rsidRDefault="00C50160" w:rsidP="00B06FF9">
      <w:r>
        <w:t>I don´t really know how to express it but you know this green people that are vegan and all this stuff</w:t>
      </w:r>
    </w:p>
    <w:p w14:paraId="20415D4E" w14:textId="769497D9" w:rsidR="00C50160" w:rsidRDefault="00C50160" w:rsidP="00B06FF9">
      <w:r>
        <w:lastRenderedPageBreak/>
        <w:t>I don´t know</w:t>
      </w:r>
    </w:p>
    <w:p w14:paraId="3D925326" w14:textId="7860E0CE" w:rsidR="00C50160" w:rsidRDefault="00C50160" w:rsidP="00B06FF9">
      <w:r>
        <w:t>I feel it is a problem is too complicated to fix</w:t>
      </w:r>
    </w:p>
    <w:p w14:paraId="379D40D6" w14:textId="124404E7" w:rsidR="00C50160" w:rsidRDefault="00C50160" w:rsidP="00B06FF9">
      <w:r>
        <w:t>Cars for sure</w:t>
      </w:r>
      <w:r w:rsidR="00510271">
        <w:t xml:space="preserve"> and fossil fuel </w:t>
      </w:r>
    </w:p>
    <w:p w14:paraId="45CE6A0C" w14:textId="5ADAF279" w:rsidR="00C50160" w:rsidRDefault="00C50160" w:rsidP="00B06FF9">
      <w:r>
        <w:t>I don´t know what you are talking about</w:t>
      </w:r>
    </w:p>
    <w:p w14:paraId="1C94E5CC" w14:textId="2FC11896" w:rsidR="00C50160" w:rsidRDefault="00C50160" w:rsidP="00B06FF9">
      <w:r>
        <w:t>No</w:t>
      </w:r>
    </w:p>
    <w:p w14:paraId="3BE0AE00" w14:textId="415992B1" w:rsidR="00C50160" w:rsidRDefault="00940095" w:rsidP="00B06FF9">
      <w:r>
        <w:rPr>
          <w:highlight w:val="yellow"/>
        </w:rPr>
        <w:t>W</w:t>
      </w:r>
      <w:r w:rsidR="00477F67" w:rsidRPr="00477F67">
        <w:rPr>
          <w:highlight w:val="yellow"/>
        </w:rPr>
        <w:t>hat you would call a product that doesn´t harm the environment I guess</w:t>
      </w:r>
    </w:p>
    <w:p w14:paraId="4F33824A" w14:textId="157B4012" w:rsidR="00477F67" w:rsidRPr="00477F67" w:rsidRDefault="00510271" w:rsidP="00B06FF9">
      <w:pPr>
        <w:rPr>
          <w:highlight w:val="yellow"/>
        </w:rPr>
      </w:pPr>
      <w:proofErr w:type="spellStart"/>
      <w:r>
        <w:rPr>
          <w:highlight w:val="yellow"/>
        </w:rPr>
        <w:t>Stoping</w:t>
      </w:r>
      <w:proofErr w:type="spellEnd"/>
      <w:r>
        <w:rPr>
          <w:highlight w:val="yellow"/>
        </w:rPr>
        <w:t xml:space="preserve"> fossil fuel</w:t>
      </w:r>
      <w:bookmarkStart w:id="0" w:name="_GoBack"/>
      <w:bookmarkEnd w:id="0"/>
    </w:p>
    <w:p w14:paraId="05F6E3F8" w14:textId="68A82B36" w:rsidR="00477F67" w:rsidRPr="00477F67" w:rsidRDefault="00477F67" w:rsidP="00B06FF9">
      <w:pPr>
        <w:rPr>
          <w:highlight w:val="yellow"/>
        </w:rPr>
      </w:pPr>
      <w:r w:rsidRPr="00477F67">
        <w:rPr>
          <w:highlight w:val="yellow"/>
        </w:rPr>
        <w:t xml:space="preserve">I think we should get more information </w:t>
      </w:r>
      <w:r w:rsidR="00940095">
        <w:rPr>
          <w:highlight w:val="yellow"/>
        </w:rPr>
        <w:t>because right now I don´t have any clue</w:t>
      </w:r>
    </w:p>
    <w:p w14:paraId="559BEFF2" w14:textId="23ABAFB9" w:rsidR="00477F67" w:rsidRPr="00477F67" w:rsidRDefault="00477F67" w:rsidP="00B06FF9">
      <w:pPr>
        <w:rPr>
          <w:highlight w:val="yellow"/>
        </w:rPr>
      </w:pPr>
      <w:r w:rsidRPr="00477F67">
        <w:rPr>
          <w:highlight w:val="yellow"/>
        </w:rPr>
        <w:t xml:space="preserve">Probably the amount of waste that is thrown </w:t>
      </w:r>
      <w:proofErr w:type="gramStart"/>
      <w:r w:rsidRPr="00477F67">
        <w:rPr>
          <w:highlight w:val="yellow"/>
        </w:rPr>
        <w:t>Into</w:t>
      </w:r>
      <w:proofErr w:type="gramEnd"/>
      <w:r w:rsidRPr="00477F67">
        <w:rPr>
          <w:highlight w:val="yellow"/>
        </w:rPr>
        <w:t xml:space="preserve"> nature</w:t>
      </w:r>
    </w:p>
    <w:p w14:paraId="0C8105D5" w14:textId="754E6A59" w:rsidR="00477F67" w:rsidRPr="00477F67" w:rsidRDefault="00477F67" w:rsidP="00B06FF9">
      <w:pPr>
        <w:rPr>
          <w:highlight w:val="yellow"/>
        </w:rPr>
      </w:pPr>
      <w:r w:rsidRPr="00477F67">
        <w:rPr>
          <w:highlight w:val="yellow"/>
        </w:rPr>
        <w:t>Bleaching like the hair? Or clothes? What?</w:t>
      </w:r>
    </w:p>
    <w:p w14:paraId="5C52CE58" w14:textId="100B27DD" w:rsidR="00477F67" w:rsidRDefault="00477F67" w:rsidP="00B06FF9">
      <w:r w:rsidRPr="00477F67">
        <w:rPr>
          <w:highlight w:val="yellow"/>
        </w:rPr>
        <w:t>No</w:t>
      </w:r>
    </w:p>
    <w:p w14:paraId="0095DB4F" w14:textId="43D06C92" w:rsidR="00477F67" w:rsidRDefault="00F2164D" w:rsidP="00B06FF9">
      <w:r>
        <w:t>That you respect the environment</w:t>
      </w:r>
    </w:p>
    <w:p w14:paraId="69D87A2B" w14:textId="332AD0EE" w:rsidR="00F2164D" w:rsidRDefault="00940095" w:rsidP="00B06FF9">
      <w:r>
        <w:t>Nothing really</w:t>
      </w:r>
    </w:p>
    <w:p w14:paraId="53376A2F" w14:textId="223A2B36" w:rsidR="00F2164D" w:rsidRDefault="00F2164D" w:rsidP="00B06FF9">
      <w:r>
        <w:t>Collaborate for reducing the amount plastic in the oce</w:t>
      </w:r>
      <w:r w:rsidR="00510271">
        <w:t>an and fossil fuel</w:t>
      </w:r>
    </w:p>
    <w:p w14:paraId="65FE2F2D" w14:textId="5362F7FF" w:rsidR="00F2164D" w:rsidRDefault="00F2164D" w:rsidP="00B06FF9">
      <w:r>
        <w:t>Fossil fuel</w:t>
      </w:r>
    </w:p>
    <w:p w14:paraId="16D0D24C" w14:textId="4378FD0C" w:rsidR="00F2164D" w:rsidRDefault="00940095" w:rsidP="00B06FF9">
      <w:r>
        <w:t>No</w:t>
      </w:r>
    </w:p>
    <w:p w14:paraId="7234EA8F" w14:textId="61342828" w:rsidR="00F2164D" w:rsidRDefault="00F2164D" w:rsidP="00B06FF9">
      <w:r>
        <w:t>No</w:t>
      </w:r>
    </w:p>
    <w:p w14:paraId="3604909D" w14:textId="77777777" w:rsidR="00477F67" w:rsidRDefault="00477F67" w:rsidP="00B06FF9"/>
    <w:p w14:paraId="1B8261CC" w14:textId="77777777" w:rsidR="00477F67" w:rsidRDefault="00477F67" w:rsidP="00B06FF9"/>
    <w:p w14:paraId="56462525" w14:textId="77777777" w:rsidR="00477F67" w:rsidRDefault="00477F67" w:rsidP="00B06FF9"/>
    <w:p w14:paraId="1D471CCB" w14:textId="77777777" w:rsidR="00C50160" w:rsidRDefault="00C50160" w:rsidP="00B06FF9"/>
    <w:p w14:paraId="76ABFCAB" w14:textId="77777777" w:rsidR="000C721C" w:rsidRDefault="000C721C" w:rsidP="00B06FF9"/>
    <w:p w14:paraId="58D0F2E3" w14:textId="77777777" w:rsidR="00996AF8" w:rsidRDefault="00996AF8" w:rsidP="00B06FF9"/>
    <w:p w14:paraId="3F6509C5" w14:textId="77777777" w:rsidR="00996AF8" w:rsidRDefault="00996AF8" w:rsidP="00B06FF9"/>
    <w:p w14:paraId="693DBD0E" w14:textId="77777777" w:rsidR="00337D59" w:rsidRDefault="00337D59" w:rsidP="00B06FF9"/>
    <w:p w14:paraId="4935853A" w14:textId="77777777" w:rsidR="00337D59" w:rsidRPr="00701205" w:rsidRDefault="00337D59" w:rsidP="00B06FF9"/>
    <w:sectPr w:rsidR="00337D59" w:rsidRPr="00701205" w:rsidSect="00FB7AA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Helvetica Neue">
    <w:panose1 w:val="02000503000000020004"/>
    <w:charset w:val="00"/>
    <w:family w:val="auto"/>
    <w:pitch w:val="variable"/>
    <w:sig w:usb0="00000003" w:usb1="00000000" w:usb2="00000000" w:usb3="00000000" w:csb0="00000001"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ACD1726"/>
    <w:multiLevelType w:val="hybridMultilevel"/>
    <w:tmpl w:val="134CB19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2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U0MTcxMjCzMDA3NrFU0lEKTi0uzszPAymwqAUAc8DfuywAAAA="/>
  </w:docVars>
  <w:rsids>
    <w:rsidRoot w:val="00D35598"/>
    <w:rsid w:val="00052067"/>
    <w:rsid w:val="000B1270"/>
    <w:rsid w:val="000C721C"/>
    <w:rsid w:val="00220093"/>
    <w:rsid w:val="0022634D"/>
    <w:rsid w:val="00283508"/>
    <w:rsid w:val="00337D59"/>
    <w:rsid w:val="00360366"/>
    <w:rsid w:val="00477F67"/>
    <w:rsid w:val="004D68E9"/>
    <w:rsid w:val="00510271"/>
    <w:rsid w:val="00526832"/>
    <w:rsid w:val="005B7343"/>
    <w:rsid w:val="006B0C8F"/>
    <w:rsid w:val="006B4F11"/>
    <w:rsid w:val="00701205"/>
    <w:rsid w:val="007D2C42"/>
    <w:rsid w:val="0084327B"/>
    <w:rsid w:val="008632DA"/>
    <w:rsid w:val="00892861"/>
    <w:rsid w:val="00940095"/>
    <w:rsid w:val="00951F41"/>
    <w:rsid w:val="009577E3"/>
    <w:rsid w:val="00996AF8"/>
    <w:rsid w:val="009E62C0"/>
    <w:rsid w:val="00AB5418"/>
    <w:rsid w:val="00AD4A39"/>
    <w:rsid w:val="00B06FF9"/>
    <w:rsid w:val="00C36F2F"/>
    <w:rsid w:val="00C50160"/>
    <w:rsid w:val="00D35598"/>
    <w:rsid w:val="00DA5DB8"/>
    <w:rsid w:val="00DC7F3E"/>
    <w:rsid w:val="00DD166E"/>
    <w:rsid w:val="00DE4C9C"/>
    <w:rsid w:val="00DE6EB1"/>
    <w:rsid w:val="00E238DF"/>
    <w:rsid w:val="00F2164D"/>
    <w:rsid w:val="00F5699F"/>
    <w:rsid w:val="00FB7AA6"/>
    <w:rsid w:val="00FF501A"/>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ED04B80"/>
  <w15:chartTrackingRefBased/>
  <w15:docId w15:val="{65DBA3F3-B49E-44B9-B5BE-D3E9D90AC0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35598"/>
    <w:pPr>
      <w:ind w:left="720"/>
      <w:contextualSpacing/>
    </w:pPr>
  </w:style>
  <w:style w:type="paragraph" w:customStyle="1" w:styleId="ydpbe045badmsonormal">
    <w:name w:val="ydpbe045badmsonormal"/>
    <w:basedOn w:val="Normal"/>
    <w:rsid w:val="008632DA"/>
    <w:pPr>
      <w:spacing w:before="100" w:beforeAutospacing="1" w:after="100" w:afterAutospacing="1" w:line="240" w:lineRule="auto"/>
    </w:pPr>
    <w:rPr>
      <w:rFonts w:ascii="Calibri" w:hAnsi="Calibri" w:cs="Calibr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24247427">
      <w:bodyDiv w:val="1"/>
      <w:marLeft w:val="0"/>
      <w:marRight w:val="0"/>
      <w:marTop w:val="0"/>
      <w:marBottom w:val="0"/>
      <w:divBdr>
        <w:top w:val="none" w:sz="0" w:space="0" w:color="auto"/>
        <w:left w:val="none" w:sz="0" w:space="0" w:color="auto"/>
        <w:bottom w:val="none" w:sz="0" w:space="0" w:color="auto"/>
        <w:right w:val="none" w:sz="0" w:space="0" w:color="auto"/>
      </w:divBdr>
    </w:div>
    <w:div w:id="18186899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114</TotalTime>
  <Pages>11</Pages>
  <Words>2337</Words>
  <Characters>13326</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63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lliam Wager Johnsen</dc:creator>
  <cp:keywords/>
  <dc:description/>
  <cp:lastModifiedBy>Marta Moreno</cp:lastModifiedBy>
  <cp:revision>23</cp:revision>
  <dcterms:created xsi:type="dcterms:W3CDTF">2020-02-02T20:03:00Z</dcterms:created>
  <dcterms:modified xsi:type="dcterms:W3CDTF">2020-02-22T22:09:00Z</dcterms:modified>
</cp:coreProperties>
</file>